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852909" w14:textId="77777777" w:rsidR="00AD2B20" w:rsidRPr="000725AD" w:rsidRDefault="00F17A2F" w:rsidP="007B3E30">
      <w:pPr>
        <w:spacing w:after="0" w:line="240" w:lineRule="auto"/>
        <w:jc w:val="center"/>
        <w:rPr>
          <w:rFonts w:ascii="Snap ITC" w:hAnsi="Snap ITC"/>
          <w:spacing w:val="130"/>
          <w:sz w:val="32"/>
          <w:szCs w:val="20"/>
        </w:rPr>
      </w:pPr>
      <w:r>
        <w:rPr>
          <w:rFonts w:ascii="Snap ITC" w:hAnsi="Snap ITC"/>
          <w:spacing w:val="130"/>
          <w:sz w:val="32"/>
          <w:szCs w:val="20"/>
        </w:rPr>
        <w:t>Web Engineering</w:t>
      </w:r>
      <w:r w:rsidR="00AD2B20" w:rsidRPr="004E3D87">
        <w:rPr>
          <w:rFonts w:ascii="Snap ITC" w:hAnsi="Snap ITC"/>
          <w:spacing w:val="130"/>
          <w:sz w:val="32"/>
          <w:szCs w:val="20"/>
        </w:rPr>
        <w:t xml:space="preserve"> Lab</w:t>
      </w:r>
    </w:p>
    <w:p w14:paraId="29843B07" w14:textId="344920A0" w:rsidR="00AD2B20" w:rsidRDefault="00AD2B20" w:rsidP="007B3E30">
      <w:pPr>
        <w:pBdr>
          <w:top w:val="single" w:sz="6" w:space="1" w:color="auto"/>
          <w:bottom w:val="single" w:sz="6" w:space="1" w:color="auto"/>
        </w:pBdr>
        <w:spacing w:after="0" w:line="240" w:lineRule="auto"/>
        <w:rPr>
          <w:rFonts w:cstheme="minorHAnsi"/>
          <w:sz w:val="20"/>
          <w:szCs w:val="20"/>
        </w:rPr>
      </w:pPr>
      <w:r w:rsidRPr="00D07125">
        <w:rPr>
          <w:rFonts w:ascii="Berlin Sans FB Demi" w:hAnsi="Berlin Sans FB Demi"/>
          <w:color w:val="C00000"/>
          <w:sz w:val="20"/>
          <w:szCs w:val="20"/>
        </w:rPr>
        <w:t xml:space="preserve">Lab </w:t>
      </w:r>
      <w:r w:rsidR="003D1BFC">
        <w:rPr>
          <w:rFonts w:ascii="Berlin Sans FB Demi" w:hAnsi="Berlin Sans FB Demi"/>
          <w:color w:val="C00000"/>
          <w:sz w:val="20"/>
          <w:szCs w:val="20"/>
        </w:rPr>
        <w:t>1</w:t>
      </w:r>
      <w:r w:rsidR="00737FCB">
        <w:rPr>
          <w:rFonts w:ascii="Berlin Sans FB Demi" w:hAnsi="Berlin Sans FB Demi"/>
          <w:color w:val="C00000"/>
          <w:sz w:val="20"/>
          <w:szCs w:val="20"/>
        </w:rPr>
        <w:t>1</w:t>
      </w:r>
      <w:r w:rsidR="008218E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  <w:t xml:space="preserve">         </w:t>
      </w:r>
      <w:r>
        <w:rPr>
          <w:rFonts w:ascii="Berlin Sans FB Demi" w:hAnsi="Berlin Sans FB Demi"/>
          <w:color w:val="C00000"/>
          <w:sz w:val="20"/>
          <w:szCs w:val="20"/>
        </w:rPr>
        <w:t xml:space="preserve"> </w:t>
      </w:r>
      <w:r w:rsidRPr="00D07125">
        <w:rPr>
          <w:rFonts w:ascii="Berlin Sans FB Demi" w:hAnsi="Berlin Sans FB Demi"/>
          <w:color w:val="C00000"/>
          <w:sz w:val="20"/>
          <w:szCs w:val="20"/>
        </w:rPr>
        <w:t xml:space="preserve"> </w:t>
      </w:r>
      <w:r w:rsidR="00BC1E5E">
        <w:rPr>
          <w:rFonts w:ascii="Berlin Sans FB Demi" w:hAnsi="Berlin Sans FB Demi"/>
          <w:color w:val="C00000"/>
          <w:sz w:val="20"/>
          <w:szCs w:val="20"/>
        </w:rPr>
        <w:tab/>
      </w:r>
      <w:r w:rsidR="00DD1972">
        <w:rPr>
          <w:rFonts w:ascii="Berlin Sans FB Demi" w:hAnsi="Berlin Sans FB Demi"/>
          <w:color w:val="C00000"/>
          <w:sz w:val="20"/>
          <w:szCs w:val="20"/>
        </w:rPr>
        <w:t xml:space="preserve">      </w:t>
      </w:r>
      <w:r w:rsidR="00AC7F3A">
        <w:rPr>
          <w:rFonts w:ascii="Berlin Sans FB Demi" w:hAnsi="Berlin Sans FB Demi"/>
          <w:color w:val="C00000"/>
          <w:sz w:val="20"/>
          <w:szCs w:val="20"/>
        </w:rPr>
        <w:tab/>
      </w:r>
      <w:r w:rsidR="00AC7F3A">
        <w:rPr>
          <w:rFonts w:ascii="Berlin Sans FB Demi" w:hAnsi="Berlin Sans FB Demi"/>
          <w:color w:val="C00000"/>
          <w:sz w:val="20"/>
          <w:szCs w:val="20"/>
        </w:rPr>
        <w:tab/>
        <w:t xml:space="preserve">      </w:t>
      </w:r>
      <w:r w:rsidRPr="00D07125">
        <w:rPr>
          <w:rFonts w:ascii="Berlin Sans FB Demi" w:hAnsi="Berlin Sans FB Demi"/>
          <w:color w:val="C00000"/>
          <w:sz w:val="20"/>
          <w:szCs w:val="20"/>
        </w:rPr>
        <w:t xml:space="preserve">Marks </w:t>
      </w:r>
      <w:r w:rsidR="00282851">
        <w:rPr>
          <w:rFonts w:ascii="Berlin Sans FB Demi" w:hAnsi="Berlin Sans FB Demi"/>
          <w:color w:val="C00000"/>
          <w:sz w:val="20"/>
          <w:szCs w:val="20"/>
        </w:rPr>
        <w:t>1</w:t>
      </w:r>
      <w:r w:rsidR="00DD1972">
        <w:rPr>
          <w:rFonts w:ascii="Berlin Sans FB Demi" w:hAnsi="Berlin Sans FB Demi"/>
          <w:color w:val="C00000"/>
          <w:sz w:val="20"/>
          <w:szCs w:val="20"/>
        </w:rPr>
        <w:t>0</w:t>
      </w:r>
      <w:r w:rsidR="000D4431">
        <w:rPr>
          <w:rFonts w:ascii="Berlin Sans FB Demi" w:hAnsi="Berlin Sans FB Demi"/>
          <w:color w:val="C00000"/>
          <w:sz w:val="20"/>
          <w:szCs w:val="20"/>
        </w:rPr>
        <w:t>0</w:t>
      </w:r>
    </w:p>
    <w:p w14:paraId="50D93F94" w14:textId="77777777" w:rsidR="00DD1972" w:rsidRPr="00B96FA3" w:rsidRDefault="00DD1972" w:rsidP="007B3E30">
      <w:pPr>
        <w:pStyle w:val="Title"/>
        <w:spacing w:before="120"/>
        <w:jc w:val="left"/>
        <w:rPr>
          <w:rFonts w:asciiTheme="minorHAnsi" w:hAnsiTheme="minorHAnsi" w:cs="Tahoma"/>
          <w:b/>
          <w:sz w:val="20"/>
          <w:szCs w:val="20"/>
          <w:u w:val="single"/>
        </w:rPr>
      </w:pPr>
      <w:r w:rsidRPr="00B96FA3">
        <w:rPr>
          <w:rFonts w:asciiTheme="minorHAnsi" w:hAnsiTheme="minorHAnsi" w:cs="Tahoma"/>
          <w:b/>
          <w:sz w:val="20"/>
          <w:szCs w:val="20"/>
          <w:u w:val="single"/>
        </w:rPr>
        <w:t>Instructions</w:t>
      </w:r>
    </w:p>
    <w:p w14:paraId="3968E7E8" w14:textId="77777777" w:rsidR="00BC1E5E" w:rsidRDefault="00DD1972" w:rsidP="007B3E30">
      <w:pPr>
        <w:pStyle w:val="Title"/>
        <w:spacing w:after="120"/>
        <w:jc w:val="both"/>
        <w:rPr>
          <w:rFonts w:asciiTheme="minorHAnsi" w:hAnsiTheme="minorHAnsi" w:cs="Tahoma"/>
          <w:sz w:val="20"/>
          <w:szCs w:val="20"/>
        </w:rPr>
      </w:pPr>
      <w:r w:rsidRPr="00B96FA3">
        <w:rPr>
          <w:rFonts w:asciiTheme="minorHAnsi" w:hAnsiTheme="minorHAnsi" w:cs="Tahoma"/>
          <w:sz w:val="20"/>
          <w:szCs w:val="20"/>
        </w:rPr>
        <w:t xml:space="preserve">Work on this </w:t>
      </w:r>
      <w:r w:rsidR="00BC1E5E">
        <w:rPr>
          <w:rFonts w:asciiTheme="minorHAnsi" w:hAnsiTheme="minorHAnsi" w:cs="Tahoma"/>
          <w:sz w:val="20"/>
          <w:szCs w:val="20"/>
        </w:rPr>
        <w:t>quiz/</w:t>
      </w:r>
      <w:r w:rsidRPr="00B96FA3">
        <w:rPr>
          <w:rFonts w:asciiTheme="minorHAnsi" w:hAnsiTheme="minorHAnsi" w:cs="Tahoma"/>
          <w:sz w:val="20"/>
          <w:szCs w:val="20"/>
        </w:rPr>
        <w:t xml:space="preserve">lab individually. </w:t>
      </w:r>
    </w:p>
    <w:p w14:paraId="089592A4" w14:textId="77777777" w:rsidR="00C20412" w:rsidRDefault="00AC7F3A" w:rsidP="007B3E30">
      <w:pPr>
        <w:pStyle w:val="Title"/>
        <w:spacing w:after="120"/>
        <w:jc w:val="both"/>
        <w:rPr>
          <w:rFonts w:asciiTheme="minorHAnsi" w:hAnsiTheme="minorHAnsi" w:cs="Tahoma"/>
          <w:sz w:val="20"/>
          <w:szCs w:val="20"/>
        </w:rPr>
      </w:pPr>
      <w:r>
        <w:rPr>
          <w:rFonts w:asciiTheme="minorHAnsi" w:hAnsiTheme="minorHAnsi" w:cs="Tahoma"/>
          <w:sz w:val="20"/>
          <w:szCs w:val="20"/>
        </w:rPr>
        <w:t>Y</w:t>
      </w:r>
      <w:r w:rsidR="00DD1972" w:rsidRPr="00B96FA3">
        <w:rPr>
          <w:rFonts w:asciiTheme="minorHAnsi" w:hAnsiTheme="minorHAnsi" w:cs="Tahoma"/>
          <w:sz w:val="20"/>
          <w:szCs w:val="20"/>
        </w:rPr>
        <w:t xml:space="preserve">ou </w:t>
      </w:r>
      <w:r w:rsidR="00BC1E5E">
        <w:rPr>
          <w:rFonts w:asciiTheme="minorHAnsi" w:hAnsiTheme="minorHAnsi" w:cs="Tahoma"/>
          <w:sz w:val="20"/>
          <w:szCs w:val="20"/>
        </w:rPr>
        <w:t xml:space="preserve">are </w:t>
      </w:r>
      <w:r w:rsidR="00BC1E5E" w:rsidRPr="00BC1E5E">
        <w:rPr>
          <w:rFonts w:asciiTheme="minorHAnsi" w:hAnsiTheme="minorHAnsi" w:cs="Tahoma"/>
          <w:b/>
          <w:sz w:val="20"/>
          <w:szCs w:val="20"/>
        </w:rPr>
        <w:t>NOT</w:t>
      </w:r>
      <w:r w:rsidR="00BC1E5E">
        <w:rPr>
          <w:rFonts w:asciiTheme="minorHAnsi" w:hAnsiTheme="minorHAnsi" w:cs="Tahoma"/>
          <w:sz w:val="20"/>
          <w:szCs w:val="20"/>
        </w:rPr>
        <w:t xml:space="preserve"> allowed to</w:t>
      </w:r>
      <w:r w:rsidR="00DD1972" w:rsidRPr="00B96FA3">
        <w:rPr>
          <w:rFonts w:asciiTheme="minorHAnsi" w:hAnsiTheme="minorHAnsi" w:cs="Tahoma"/>
          <w:sz w:val="20"/>
          <w:szCs w:val="20"/>
        </w:rPr>
        <w:t xml:space="preserve"> use </w:t>
      </w:r>
      <w:r w:rsidR="00BC1E5E">
        <w:rPr>
          <w:rFonts w:asciiTheme="minorHAnsi" w:hAnsiTheme="minorHAnsi" w:cs="Tahoma"/>
          <w:sz w:val="20"/>
          <w:szCs w:val="20"/>
        </w:rPr>
        <w:t>internet, mobile phone</w:t>
      </w:r>
      <w:r>
        <w:rPr>
          <w:rFonts w:asciiTheme="minorHAnsi" w:hAnsiTheme="minorHAnsi" w:cs="Tahoma"/>
          <w:sz w:val="20"/>
          <w:szCs w:val="20"/>
        </w:rPr>
        <w:t xml:space="preserve">. </w:t>
      </w:r>
    </w:p>
    <w:p w14:paraId="6D274B82" w14:textId="77777777" w:rsidR="00DD1972" w:rsidRDefault="00BC1E5E" w:rsidP="007B3E30">
      <w:pPr>
        <w:pStyle w:val="Title"/>
        <w:spacing w:after="120"/>
        <w:jc w:val="both"/>
        <w:rPr>
          <w:rFonts w:asciiTheme="minorHAnsi" w:hAnsiTheme="minorHAnsi" w:cs="Tahoma"/>
          <w:sz w:val="20"/>
          <w:szCs w:val="20"/>
        </w:rPr>
      </w:pPr>
      <w:r>
        <w:rPr>
          <w:rFonts w:asciiTheme="minorHAnsi" w:hAnsiTheme="minorHAnsi" w:cs="Tahoma"/>
          <w:sz w:val="20"/>
          <w:szCs w:val="20"/>
        </w:rPr>
        <w:t>Y</w:t>
      </w:r>
      <w:r w:rsidR="00DD1972" w:rsidRPr="00B96FA3">
        <w:rPr>
          <w:rFonts w:asciiTheme="minorHAnsi" w:hAnsiTheme="minorHAnsi" w:cs="Tahoma"/>
          <w:sz w:val="20"/>
          <w:szCs w:val="20"/>
        </w:rPr>
        <w:t xml:space="preserve">ou are </w:t>
      </w:r>
      <w:r w:rsidRPr="00BC1E5E">
        <w:rPr>
          <w:rFonts w:asciiTheme="minorHAnsi" w:hAnsiTheme="minorHAnsi" w:cs="Tahoma"/>
          <w:b/>
          <w:sz w:val="20"/>
          <w:szCs w:val="20"/>
        </w:rPr>
        <w:t>NOT</w:t>
      </w:r>
      <w:r w:rsidR="00DD1972" w:rsidRPr="00B96FA3">
        <w:rPr>
          <w:rFonts w:asciiTheme="minorHAnsi" w:hAnsiTheme="minorHAnsi" w:cs="Tahoma"/>
          <w:sz w:val="20"/>
          <w:szCs w:val="20"/>
        </w:rPr>
        <w:t xml:space="preserve"> allowed to borrow anything from your peer student.</w:t>
      </w:r>
    </w:p>
    <w:p w14:paraId="6FA1EAF4" w14:textId="77777777" w:rsidR="00DD1972" w:rsidRPr="004C754E" w:rsidRDefault="001F0172" w:rsidP="007B3E30">
      <w:pPr>
        <w:pStyle w:val="Title"/>
        <w:spacing w:before="120"/>
        <w:jc w:val="both"/>
        <w:rPr>
          <w:rFonts w:asciiTheme="minorHAnsi" w:hAnsiTheme="minorHAnsi" w:cs="Tahoma"/>
          <w:b/>
          <w:sz w:val="20"/>
          <w:szCs w:val="20"/>
          <w:u w:val="single"/>
        </w:rPr>
      </w:pPr>
      <w:r>
        <w:rPr>
          <w:rFonts w:asciiTheme="minorHAnsi" w:hAnsiTheme="minorHAnsi" w:cs="Tahoma"/>
          <w:b/>
          <w:sz w:val="20"/>
          <w:szCs w:val="20"/>
          <w:u w:val="single"/>
        </w:rPr>
        <w:t>W</w:t>
      </w:r>
      <w:r w:rsidR="00DD1972" w:rsidRPr="004C754E">
        <w:rPr>
          <w:rFonts w:asciiTheme="minorHAnsi" w:hAnsiTheme="minorHAnsi" w:cs="Tahoma"/>
          <w:b/>
          <w:sz w:val="20"/>
          <w:szCs w:val="20"/>
          <w:u w:val="single"/>
        </w:rPr>
        <w:t xml:space="preserve">hat you </w:t>
      </w:r>
      <w:proofErr w:type="gramStart"/>
      <w:r w:rsidR="00DD1972" w:rsidRPr="004C754E">
        <w:rPr>
          <w:rFonts w:asciiTheme="minorHAnsi" w:hAnsiTheme="minorHAnsi" w:cs="Tahoma"/>
          <w:b/>
          <w:sz w:val="20"/>
          <w:szCs w:val="20"/>
          <w:u w:val="single"/>
        </w:rPr>
        <w:t>have to</w:t>
      </w:r>
      <w:proofErr w:type="gramEnd"/>
      <w:r w:rsidR="00DD1972" w:rsidRPr="004C754E">
        <w:rPr>
          <w:rFonts w:asciiTheme="minorHAnsi" w:hAnsiTheme="minorHAnsi" w:cs="Tahoma"/>
          <w:b/>
          <w:sz w:val="20"/>
          <w:szCs w:val="20"/>
          <w:u w:val="single"/>
        </w:rPr>
        <w:t xml:space="preserve"> do</w:t>
      </w:r>
    </w:p>
    <w:p w14:paraId="4BF84D7F" w14:textId="276462C6" w:rsidR="001977C3" w:rsidRPr="001977C3" w:rsidRDefault="00DD1972" w:rsidP="001977C3">
      <w:pPr>
        <w:spacing w:line="240" w:lineRule="auto"/>
        <w:jc w:val="both"/>
        <w:rPr>
          <w:rFonts w:cs="Tahoma"/>
          <w:sz w:val="20"/>
          <w:szCs w:val="20"/>
        </w:rPr>
      </w:pPr>
      <w:r w:rsidRPr="002A68CC">
        <w:rPr>
          <w:rFonts w:cs="Tahoma"/>
          <w:sz w:val="20"/>
          <w:szCs w:val="20"/>
        </w:rPr>
        <w:t>Program the following task</w:t>
      </w:r>
      <w:r w:rsidR="009623EA">
        <w:rPr>
          <w:rFonts w:cs="Tahoma"/>
          <w:sz w:val="20"/>
          <w:szCs w:val="20"/>
        </w:rPr>
        <w:t>s</w:t>
      </w:r>
      <w:r w:rsidRPr="002A68CC">
        <w:rPr>
          <w:rFonts w:cs="Tahoma"/>
          <w:sz w:val="20"/>
          <w:szCs w:val="20"/>
        </w:rPr>
        <w:t>. The name of your files will be according to the task given in this l</w:t>
      </w:r>
      <w:r w:rsidR="001977C3">
        <w:rPr>
          <w:rFonts w:cs="Tahoma"/>
          <w:sz w:val="20"/>
          <w:szCs w:val="20"/>
        </w:rPr>
        <w:t>ab.</w:t>
      </w:r>
    </w:p>
    <w:p w14:paraId="0242AFA2" w14:textId="110DC36A" w:rsidR="00277612" w:rsidRDefault="0097468F" w:rsidP="00277612">
      <w:pPr>
        <w:pStyle w:val="Title"/>
        <w:spacing w:line="360" w:lineRule="auto"/>
        <w:jc w:val="both"/>
        <w:rPr>
          <w:rFonts w:ascii="Broadway" w:hAnsi="Broadway" w:cs="Tahoma"/>
          <w:sz w:val="20"/>
          <w:szCs w:val="20"/>
        </w:rPr>
      </w:pPr>
      <w:r>
        <w:rPr>
          <w:rFonts w:ascii="Broadway" w:hAnsi="Broadway" w:cs="Tahoma"/>
          <w:sz w:val="20"/>
          <w:szCs w:val="20"/>
          <w:u w:val="single"/>
        </w:rPr>
        <w:t>T</w:t>
      </w:r>
      <w:r w:rsidRPr="009216DB">
        <w:rPr>
          <w:rFonts w:ascii="Broadway" w:hAnsi="Broadway" w:cs="Tahoma"/>
          <w:sz w:val="20"/>
          <w:szCs w:val="20"/>
          <w:u w:val="single"/>
        </w:rPr>
        <w:t xml:space="preserve">ask </w:t>
      </w:r>
      <w:r w:rsidRPr="001C51A0">
        <w:rPr>
          <w:rFonts w:ascii="Broadway" w:hAnsi="Broadway" w:cs="Tahoma"/>
          <w:sz w:val="20"/>
          <w:szCs w:val="20"/>
        </w:rPr>
        <w:tab/>
        <w:t xml:space="preserve"> </w:t>
      </w:r>
      <w:r>
        <w:rPr>
          <w:rFonts w:ascii="Broadway" w:hAnsi="Broadway" w:cs="Tahoma"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F1401">
        <w:rPr>
          <w:rFonts w:ascii="Broadway" w:hAnsi="Broadway" w:cs="Tahoma"/>
          <w:sz w:val="20"/>
          <w:szCs w:val="20"/>
        </w:rPr>
        <w:t xml:space="preserve">                            </w:t>
      </w:r>
      <w:proofErr w:type="gramStart"/>
      <w:r w:rsidR="008F1401">
        <w:rPr>
          <w:rFonts w:ascii="Broadway" w:hAnsi="Broadway" w:cs="Tahoma"/>
          <w:sz w:val="20"/>
          <w:szCs w:val="20"/>
        </w:rPr>
        <w:t xml:space="preserve"> </w:t>
      </w:r>
      <w:r w:rsidR="003256FB">
        <w:rPr>
          <w:rFonts w:ascii="Broadway" w:hAnsi="Broadway" w:cs="Tahoma"/>
          <w:sz w:val="20"/>
          <w:szCs w:val="20"/>
        </w:rPr>
        <w:t xml:space="preserve">  </w:t>
      </w:r>
      <w:r w:rsidR="00DC74AE">
        <w:rPr>
          <w:rFonts w:ascii="Broadway" w:hAnsi="Broadway" w:cs="Tahoma"/>
          <w:sz w:val="20"/>
          <w:szCs w:val="20"/>
        </w:rPr>
        <w:t>[</w:t>
      </w:r>
      <w:proofErr w:type="gramEnd"/>
      <w:r w:rsidR="00282851">
        <w:rPr>
          <w:rFonts w:ascii="Broadway" w:hAnsi="Broadway" w:cs="Tahoma"/>
          <w:sz w:val="20"/>
          <w:szCs w:val="20"/>
        </w:rPr>
        <w:t>1</w:t>
      </w:r>
      <w:r w:rsidR="00A72997">
        <w:rPr>
          <w:rFonts w:ascii="Broadway" w:hAnsi="Broadway" w:cs="Tahoma"/>
          <w:sz w:val="20"/>
          <w:szCs w:val="20"/>
        </w:rPr>
        <w:t>0</w:t>
      </w:r>
      <w:r w:rsidR="00194BD5">
        <w:rPr>
          <w:rFonts w:ascii="Broadway" w:hAnsi="Broadway" w:cs="Tahoma"/>
          <w:sz w:val="20"/>
          <w:szCs w:val="20"/>
        </w:rPr>
        <w:t>0</w:t>
      </w:r>
      <w:r w:rsidR="00DC74AE" w:rsidRPr="001C51A0">
        <w:rPr>
          <w:rFonts w:ascii="Broadway" w:hAnsi="Broadway" w:cs="Tahoma"/>
          <w:sz w:val="20"/>
          <w:szCs w:val="20"/>
        </w:rPr>
        <w:t>]</w:t>
      </w:r>
    </w:p>
    <w:p w14:paraId="345D7624" w14:textId="5FFD79BF" w:rsidR="00737FCB" w:rsidRPr="00737FCB" w:rsidRDefault="00737FCB" w:rsidP="00737FCB">
      <w:pPr>
        <w:spacing w:after="0" w:line="240" w:lineRule="auto"/>
        <w:rPr>
          <w:sz w:val="20"/>
          <w:szCs w:val="20"/>
        </w:rPr>
      </w:pPr>
      <w:r w:rsidRPr="00737FCB">
        <w:rPr>
          <w:sz w:val="20"/>
          <w:szCs w:val="20"/>
        </w:rPr>
        <w:t>This lab activity provides you the files</w:t>
      </w:r>
      <w:r>
        <w:rPr>
          <w:sz w:val="20"/>
          <w:szCs w:val="20"/>
        </w:rPr>
        <w:t xml:space="preserve"> of a web application which comprises</w:t>
      </w:r>
      <w:r w:rsidRPr="00737FCB">
        <w:rPr>
          <w:sz w:val="20"/>
          <w:szCs w:val="20"/>
        </w:rPr>
        <w:t>:</w:t>
      </w:r>
    </w:p>
    <w:p w14:paraId="1EDC65AC" w14:textId="77E4BA9A" w:rsidR="00737FCB" w:rsidRPr="00737FCB" w:rsidRDefault="00737FCB" w:rsidP="00737FCB">
      <w:pPr>
        <w:numPr>
          <w:ilvl w:val="0"/>
          <w:numId w:val="50"/>
        </w:numPr>
        <w:spacing w:after="0" w:line="240" w:lineRule="auto"/>
        <w:ind w:left="714" w:hanging="357"/>
        <w:rPr>
          <w:sz w:val="20"/>
          <w:szCs w:val="20"/>
        </w:rPr>
      </w:pPr>
      <w:r w:rsidRPr="00737FCB">
        <w:rPr>
          <w:sz w:val="20"/>
          <w:szCs w:val="20"/>
        </w:rPr>
        <w:t>HTML document</w:t>
      </w:r>
    </w:p>
    <w:p w14:paraId="15A0ED7D" w14:textId="70A40C10" w:rsidR="00737FCB" w:rsidRPr="00737FCB" w:rsidRDefault="00737FCB" w:rsidP="00737FCB">
      <w:pPr>
        <w:numPr>
          <w:ilvl w:val="0"/>
          <w:numId w:val="50"/>
        </w:numPr>
        <w:spacing w:after="0" w:line="240" w:lineRule="auto"/>
        <w:ind w:left="714" w:hanging="357"/>
        <w:rPr>
          <w:sz w:val="20"/>
          <w:szCs w:val="20"/>
        </w:rPr>
      </w:pPr>
      <w:r w:rsidRPr="00737FCB">
        <w:rPr>
          <w:sz w:val="20"/>
          <w:szCs w:val="20"/>
        </w:rPr>
        <w:t xml:space="preserve">Web.xml </w:t>
      </w:r>
    </w:p>
    <w:p w14:paraId="3A81447B" w14:textId="381A2526" w:rsidR="00737FCB" w:rsidRDefault="00737FCB" w:rsidP="00737FCB">
      <w:pPr>
        <w:numPr>
          <w:ilvl w:val="0"/>
          <w:numId w:val="50"/>
        </w:numPr>
        <w:spacing w:after="0" w:line="240" w:lineRule="auto"/>
        <w:ind w:left="714" w:hanging="357"/>
        <w:rPr>
          <w:sz w:val="20"/>
          <w:szCs w:val="20"/>
        </w:rPr>
      </w:pPr>
      <w:r w:rsidRPr="00737FCB">
        <w:rPr>
          <w:sz w:val="20"/>
          <w:szCs w:val="20"/>
        </w:rPr>
        <w:t>Java servlets</w:t>
      </w:r>
    </w:p>
    <w:p w14:paraId="6BE6E0C4" w14:textId="183BC0E5" w:rsidR="00737FCB" w:rsidRPr="00737FCB" w:rsidRDefault="00737FCB" w:rsidP="00737FCB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You need to deploy these files on the server, compile the code and show the execution.</w:t>
      </w:r>
    </w:p>
    <w:p w14:paraId="01F669B2" w14:textId="77777777" w:rsidR="00737FCB" w:rsidRDefault="00737FCB" w:rsidP="003D1B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cript MT Bold" w:hAnsi="Script MT Bold" w:cs="Tahoma"/>
          <w:bCs/>
          <w:sz w:val="26"/>
          <w:szCs w:val="24"/>
          <w:u w:val="single"/>
        </w:rPr>
      </w:pPr>
    </w:p>
    <w:p w14:paraId="1604373A" w14:textId="7BDA54DC" w:rsidR="003D1BFC" w:rsidRPr="003D1BFC" w:rsidRDefault="003D1BFC" w:rsidP="003D1B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cript MT Bold" w:hAnsi="Script MT Bold" w:cs="Tahoma"/>
          <w:bCs/>
          <w:sz w:val="26"/>
          <w:szCs w:val="24"/>
          <w:u w:val="single"/>
        </w:rPr>
      </w:pPr>
      <w:r w:rsidRPr="003D1BFC">
        <w:rPr>
          <w:rFonts w:ascii="Script MT Bold" w:hAnsi="Script MT Bold" w:cs="Tahoma"/>
          <w:bCs/>
          <w:sz w:val="26"/>
          <w:szCs w:val="24"/>
          <w:u w:val="single"/>
        </w:rPr>
        <w:t>Instructions:</w:t>
      </w:r>
    </w:p>
    <w:p w14:paraId="27B4A579" w14:textId="77777777" w:rsidR="00737FCB" w:rsidRDefault="00737FCB" w:rsidP="00D2158B">
      <w:pPr>
        <w:numPr>
          <w:ilvl w:val="0"/>
          <w:numId w:val="50"/>
        </w:numPr>
        <w:spacing w:after="0" w:line="240" w:lineRule="auto"/>
        <w:ind w:left="714" w:hanging="357"/>
        <w:rPr>
          <w:sz w:val="20"/>
          <w:szCs w:val="20"/>
        </w:rPr>
      </w:pPr>
      <w:r>
        <w:rPr>
          <w:sz w:val="20"/>
          <w:szCs w:val="20"/>
        </w:rPr>
        <w:t xml:space="preserve">Use </w:t>
      </w:r>
      <w:proofErr w:type="gramStart"/>
      <w:r>
        <w:rPr>
          <w:sz w:val="20"/>
          <w:szCs w:val="20"/>
        </w:rPr>
        <w:t>both of the deployment</w:t>
      </w:r>
      <w:proofErr w:type="gramEnd"/>
      <w:r>
        <w:rPr>
          <w:sz w:val="20"/>
          <w:szCs w:val="20"/>
        </w:rPr>
        <w:t xml:space="preserve"> methods: </w:t>
      </w:r>
    </w:p>
    <w:p w14:paraId="4D0293C7" w14:textId="294E53BB" w:rsidR="00737FCB" w:rsidRDefault="00737FCB" w:rsidP="00737FCB">
      <w:pPr>
        <w:pStyle w:val="ListParagraph"/>
        <w:numPr>
          <w:ilvl w:val="1"/>
          <w:numId w:val="5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anual deployment.</w:t>
      </w:r>
    </w:p>
    <w:p w14:paraId="7754C706" w14:textId="5FF73237" w:rsidR="0026274D" w:rsidRPr="00737FCB" w:rsidRDefault="00737FCB" w:rsidP="00737FCB">
      <w:pPr>
        <w:pStyle w:val="ListParagraph"/>
        <w:numPr>
          <w:ilvl w:val="1"/>
          <w:numId w:val="5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Using Eclipse or any IDE other</w:t>
      </w:r>
      <w:r w:rsidR="0026274D" w:rsidRPr="00737FCB">
        <w:rPr>
          <w:sz w:val="20"/>
          <w:szCs w:val="20"/>
        </w:rPr>
        <w:t>.</w:t>
      </w:r>
    </w:p>
    <w:p w14:paraId="4CA1C163" w14:textId="7379E9B0" w:rsidR="004B19E5" w:rsidRPr="004C754E" w:rsidRDefault="004B19E5" w:rsidP="004B19E5">
      <w:pPr>
        <w:pBdr>
          <w:bottom w:val="single" w:sz="12" w:space="1" w:color="auto"/>
        </w:pBdr>
        <w:spacing w:after="0" w:line="240" w:lineRule="auto"/>
        <w:jc w:val="both"/>
        <w:rPr>
          <w:rFonts w:cs="Tahoma"/>
          <w:sz w:val="20"/>
          <w:szCs w:val="20"/>
        </w:rPr>
      </w:pPr>
    </w:p>
    <w:p w14:paraId="7484D0C6" w14:textId="77777777" w:rsidR="004B19E5" w:rsidRPr="00B96FA3" w:rsidRDefault="004B19E5" w:rsidP="004B19E5">
      <w:pPr>
        <w:spacing w:after="0" w:line="240" w:lineRule="auto"/>
        <w:rPr>
          <w:rFonts w:ascii="Tahoma" w:hAnsi="Tahoma" w:cs="Tahoma"/>
          <w:sz w:val="2"/>
          <w:szCs w:val="20"/>
        </w:rPr>
      </w:pPr>
    </w:p>
    <w:p w14:paraId="264A25A8" w14:textId="77777777" w:rsidR="004B19E5" w:rsidRPr="001A2615" w:rsidRDefault="004B19E5" w:rsidP="004B19E5">
      <w:pPr>
        <w:pBdr>
          <w:bottom w:val="single" w:sz="12" w:space="1" w:color="auto"/>
        </w:pBdr>
        <w:spacing w:after="0" w:line="240" w:lineRule="auto"/>
        <w:jc w:val="center"/>
        <w:rPr>
          <w:rFonts w:ascii="Cooper Black" w:hAnsi="Cooper Black" w:cs="Tahoma"/>
          <w:sz w:val="24"/>
          <w:szCs w:val="20"/>
        </w:rPr>
      </w:pPr>
      <w:r w:rsidRPr="00B96FA3">
        <w:rPr>
          <w:rFonts w:ascii="Cooper Black" w:hAnsi="Cooper Black" w:cs="Tahoma"/>
          <w:sz w:val="24"/>
          <w:szCs w:val="20"/>
        </w:rPr>
        <w:sym w:font="Wingdings" w:char="F04A"/>
      </w:r>
      <w:r w:rsidRPr="00B96FA3">
        <w:rPr>
          <w:rFonts w:ascii="Cooper Black" w:hAnsi="Cooper Black" w:cs="Tahoma"/>
          <w:sz w:val="24"/>
          <w:szCs w:val="20"/>
        </w:rPr>
        <w:t xml:space="preserve"> </w:t>
      </w:r>
      <w:r w:rsidRPr="00B96FA3">
        <w:rPr>
          <w:rFonts w:ascii="Cooper Black" w:hAnsi="Cooper Black" w:cs="Tahoma"/>
          <w:sz w:val="24"/>
          <w:szCs w:val="20"/>
        </w:rPr>
        <w:sym w:font="Wingdings" w:char="F04A"/>
      </w:r>
      <w:r w:rsidRPr="00B96FA3">
        <w:rPr>
          <w:rFonts w:ascii="Cooper Black" w:hAnsi="Cooper Black" w:cs="Tahoma"/>
          <w:sz w:val="24"/>
          <w:szCs w:val="20"/>
        </w:rPr>
        <w:t xml:space="preserve"> </w:t>
      </w:r>
      <w:r w:rsidRPr="00B96FA3">
        <w:rPr>
          <w:rFonts w:ascii="Cooper Black" w:hAnsi="Cooper Black" w:cs="Tahoma"/>
          <w:sz w:val="24"/>
          <w:szCs w:val="20"/>
        </w:rPr>
        <w:sym w:font="Wingdings" w:char="F04A"/>
      </w:r>
      <w:r w:rsidRPr="00B96FA3">
        <w:rPr>
          <w:rFonts w:ascii="Cooper Black" w:hAnsi="Cooper Black" w:cs="Tahoma"/>
          <w:sz w:val="24"/>
          <w:szCs w:val="20"/>
        </w:rPr>
        <w:t xml:space="preserve"> BEST OF LUCK </w:t>
      </w:r>
      <w:r w:rsidRPr="00B96FA3">
        <w:rPr>
          <w:rFonts w:ascii="Cooper Black" w:hAnsi="Cooper Black" w:cs="Tahoma"/>
          <w:sz w:val="24"/>
          <w:szCs w:val="20"/>
        </w:rPr>
        <w:sym w:font="Wingdings" w:char="F04A"/>
      </w:r>
      <w:r w:rsidRPr="00B96FA3">
        <w:rPr>
          <w:rFonts w:ascii="Cooper Black" w:hAnsi="Cooper Black" w:cs="Tahoma"/>
          <w:sz w:val="24"/>
          <w:szCs w:val="20"/>
        </w:rPr>
        <w:t xml:space="preserve"> </w:t>
      </w:r>
      <w:r w:rsidRPr="00B96FA3">
        <w:rPr>
          <w:rFonts w:ascii="Cooper Black" w:hAnsi="Cooper Black" w:cs="Tahoma"/>
          <w:sz w:val="24"/>
          <w:szCs w:val="20"/>
        </w:rPr>
        <w:sym w:font="Wingdings" w:char="F04A"/>
      </w:r>
      <w:r w:rsidRPr="00B96FA3">
        <w:rPr>
          <w:rFonts w:ascii="Cooper Black" w:hAnsi="Cooper Black" w:cs="Tahoma"/>
          <w:sz w:val="24"/>
          <w:szCs w:val="20"/>
        </w:rPr>
        <w:t xml:space="preserve"> </w:t>
      </w:r>
      <w:r w:rsidRPr="00B96FA3">
        <w:rPr>
          <w:rFonts w:ascii="Cooper Black" w:hAnsi="Cooper Black" w:cs="Tahoma"/>
          <w:sz w:val="24"/>
          <w:szCs w:val="20"/>
        </w:rPr>
        <w:sym w:font="Wingdings" w:char="F04A"/>
      </w:r>
    </w:p>
    <w:p w14:paraId="05935CE6" w14:textId="77777777" w:rsidR="004B19E5" w:rsidRDefault="004B19E5">
      <w:pPr>
        <w:rPr>
          <w:rFonts w:ascii="Calibri" w:hAnsi="Calibri" w:cs="TimesNewRoman,Bold"/>
          <w:b/>
          <w:bCs/>
          <w:sz w:val="32"/>
          <w:szCs w:val="32"/>
        </w:rPr>
      </w:pPr>
    </w:p>
    <w:sectPr w:rsidR="004B19E5" w:rsidSect="007B4694">
      <w:headerReference w:type="default" r:id="rId8"/>
      <w:footerReference w:type="default" r:id="rId9"/>
      <w:pgSz w:w="11907" w:h="16839" w:code="9"/>
      <w:pgMar w:top="540" w:right="657" w:bottom="540" w:left="630" w:header="270" w:footer="2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FEE61D" w14:textId="77777777" w:rsidR="00877C04" w:rsidRDefault="00877C04" w:rsidP="004D7D04">
      <w:pPr>
        <w:spacing w:after="0" w:line="240" w:lineRule="auto"/>
      </w:pPr>
      <w:r>
        <w:separator/>
      </w:r>
    </w:p>
  </w:endnote>
  <w:endnote w:type="continuationSeparator" w:id="0">
    <w:p w14:paraId="175A4AA6" w14:textId="77777777" w:rsidR="00877C04" w:rsidRDefault="00877C04" w:rsidP="004D7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nap ITC">
    <w:panose1 w:val="04040A07060A02020202"/>
    <w:charset w:val="00"/>
    <w:family w:val="decorative"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imesNewRoman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868FC" w14:textId="6A17A41A" w:rsidR="004D7D04" w:rsidRPr="000552F3" w:rsidRDefault="00DD1972" w:rsidP="00BE27E5">
    <w:pPr>
      <w:pStyle w:val="Footer"/>
      <w:tabs>
        <w:tab w:val="clear" w:pos="4680"/>
        <w:tab w:val="clear" w:pos="9360"/>
      </w:tabs>
      <w:rPr>
        <w:sz w:val="18"/>
        <w:szCs w:val="18"/>
      </w:rPr>
    </w:pPr>
    <w:r>
      <w:rPr>
        <w:sz w:val="18"/>
        <w:szCs w:val="18"/>
      </w:rPr>
      <w:t>Hassan Khan</w:t>
    </w:r>
    <w:r w:rsidR="007C046B" w:rsidRPr="000552F3">
      <w:rPr>
        <w:sz w:val="18"/>
        <w:szCs w:val="18"/>
      </w:rPr>
      <w:t>, PU. Lahore.</w:t>
    </w:r>
    <w:r w:rsidR="007C046B" w:rsidRPr="000552F3">
      <w:rPr>
        <w:sz w:val="18"/>
        <w:szCs w:val="18"/>
      </w:rPr>
      <w:tab/>
    </w:r>
    <w:r w:rsidR="007C046B" w:rsidRPr="000552F3">
      <w:rPr>
        <w:sz w:val="18"/>
        <w:szCs w:val="18"/>
      </w:rPr>
      <w:tab/>
    </w:r>
    <w:sdt>
      <w:sdtPr>
        <w:rPr>
          <w:sz w:val="18"/>
          <w:szCs w:val="18"/>
        </w:rPr>
        <w:id w:val="-67272044"/>
        <w:docPartObj>
          <w:docPartGallery w:val="Page Numbers (Bottom of Page)"/>
          <w:docPartUnique/>
        </w:docPartObj>
      </w:sdtPr>
      <w:sdtContent>
        <w:sdt>
          <w:sdtPr>
            <w:rPr>
              <w:sz w:val="18"/>
              <w:szCs w:val="18"/>
            </w:rPr>
            <w:id w:val="860082579"/>
            <w:docPartObj>
              <w:docPartGallery w:val="Page Numbers (Top of Page)"/>
              <w:docPartUnique/>
            </w:docPartObj>
          </w:sdtPr>
          <w:sdtContent>
            <w:r w:rsidR="00BE27E5">
              <w:rPr>
                <w:sz w:val="18"/>
                <w:szCs w:val="18"/>
              </w:rPr>
              <w:t xml:space="preserve">                                                                                        </w:t>
            </w:r>
            <w:r w:rsidR="00BE27E5">
              <w:rPr>
                <w:sz w:val="18"/>
                <w:szCs w:val="18"/>
              </w:rPr>
              <w:tab/>
            </w:r>
            <w:r w:rsidR="00BE27E5">
              <w:rPr>
                <w:sz w:val="18"/>
                <w:szCs w:val="18"/>
              </w:rPr>
              <w:tab/>
            </w:r>
            <w:r w:rsidR="00BE27E5">
              <w:rPr>
                <w:sz w:val="18"/>
                <w:szCs w:val="18"/>
              </w:rPr>
              <w:tab/>
            </w:r>
            <w:r w:rsidR="00BE27E5">
              <w:rPr>
                <w:sz w:val="18"/>
                <w:szCs w:val="18"/>
              </w:rPr>
              <w:tab/>
              <w:t xml:space="preserve">           </w:t>
            </w:r>
            <w:r w:rsidR="001F0172">
              <w:rPr>
                <w:sz w:val="18"/>
                <w:szCs w:val="18"/>
              </w:rPr>
              <w:t xml:space="preserve">                 </w:t>
            </w:r>
            <w:r w:rsidR="000552F3" w:rsidRPr="000552F3">
              <w:rPr>
                <w:sz w:val="18"/>
                <w:szCs w:val="18"/>
              </w:rPr>
              <w:t xml:space="preserve">Page </w: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begin"/>
            </w:r>
            <w:r w:rsidR="000552F3" w:rsidRPr="000552F3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separate"/>
            </w:r>
            <w:r w:rsidR="00D2158B">
              <w:rPr>
                <w:b/>
                <w:bCs/>
                <w:noProof/>
                <w:sz w:val="18"/>
                <w:szCs w:val="18"/>
              </w:rPr>
              <w:t>2</w: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end"/>
            </w:r>
            <w:r w:rsidR="000552F3" w:rsidRPr="000552F3">
              <w:rPr>
                <w:sz w:val="18"/>
                <w:szCs w:val="18"/>
              </w:rPr>
              <w:t xml:space="preserve"> of </w: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begin"/>
            </w:r>
            <w:r w:rsidR="000552F3" w:rsidRPr="000552F3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separate"/>
            </w:r>
            <w:r w:rsidR="00D2158B">
              <w:rPr>
                <w:b/>
                <w:bCs/>
                <w:noProof/>
                <w:sz w:val="18"/>
                <w:szCs w:val="18"/>
              </w:rPr>
              <w:t>2</w: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4F5182" w14:textId="77777777" w:rsidR="00877C04" w:rsidRDefault="00877C04" w:rsidP="004D7D04">
      <w:pPr>
        <w:spacing w:after="0" w:line="240" w:lineRule="auto"/>
      </w:pPr>
      <w:r>
        <w:separator/>
      </w:r>
    </w:p>
  </w:footnote>
  <w:footnote w:type="continuationSeparator" w:id="0">
    <w:p w14:paraId="52C01A10" w14:textId="77777777" w:rsidR="00877C04" w:rsidRDefault="00877C04" w:rsidP="004D7D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27B61B" w14:textId="100BBDD0" w:rsidR="005824BE" w:rsidRPr="007A3290" w:rsidRDefault="00DE7772" w:rsidP="001F5880">
    <w:pPr>
      <w:pStyle w:val="Header"/>
      <w:tabs>
        <w:tab w:val="clear" w:pos="9360"/>
      </w:tabs>
      <w:rPr>
        <w:sz w:val="18"/>
        <w:szCs w:val="18"/>
      </w:rPr>
    </w:pPr>
    <w:r>
      <w:rPr>
        <w:sz w:val="18"/>
        <w:szCs w:val="18"/>
      </w:rPr>
      <w:t>Web Engineering</w:t>
    </w:r>
    <w:r w:rsidR="00395B0D">
      <w:rPr>
        <w:sz w:val="18"/>
        <w:szCs w:val="18"/>
      </w:rPr>
      <w:t xml:space="preserve"> Lab</w:t>
    </w:r>
    <w:r w:rsidR="00A17DF9">
      <w:rPr>
        <w:sz w:val="18"/>
        <w:szCs w:val="18"/>
      </w:rPr>
      <w:tab/>
    </w:r>
    <w:r w:rsidR="000E57B1">
      <w:rPr>
        <w:sz w:val="18"/>
        <w:szCs w:val="18"/>
      </w:rPr>
      <w:tab/>
    </w:r>
    <w:r w:rsidR="000E57B1">
      <w:rPr>
        <w:sz w:val="18"/>
        <w:szCs w:val="18"/>
      </w:rPr>
      <w:tab/>
    </w:r>
    <w:r w:rsidR="000E57B1">
      <w:rPr>
        <w:sz w:val="18"/>
        <w:szCs w:val="18"/>
      </w:rPr>
      <w:tab/>
    </w:r>
    <w:r w:rsidR="000E57B1">
      <w:rPr>
        <w:sz w:val="18"/>
        <w:szCs w:val="18"/>
      </w:rPr>
      <w:tab/>
      <w:t xml:space="preserve">                 </w:t>
    </w:r>
    <w:r w:rsidR="006E0A88">
      <w:rPr>
        <w:sz w:val="18"/>
        <w:szCs w:val="18"/>
      </w:rPr>
      <w:t xml:space="preserve">       </w:t>
    </w:r>
    <w:r w:rsidR="00EB4718">
      <w:rPr>
        <w:sz w:val="18"/>
        <w:szCs w:val="18"/>
      </w:rPr>
      <w:tab/>
      <w:t xml:space="preserve">    </w:t>
    </w:r>
    <w:r w:rsidR="001F5880">
      <w:rPr>
        <w:sz w:val="18"/>
        <w:szCs w:val="18"/>
      </w:rPr>
      <w:t xml:space="preserve">    </w:t>
    </w:r>
    <w:r w:rsidR="00BC1E5E">
      <w:rPr>
        <w:sz w:val="18"/>
        <w:szCs w:val="18"/>
      </w:rPr>
      <w:t xml:space="preserve">       </w:t>
    </w:r>
    <w:r w:rsidR="00AC7F3A">
      <w:rPr>
        <w:sz w:val="18"/>
        <w:szCs w:val="18"/>
      </w:rPr>
      <w:t xml:space="preserve">                     </w:t>
    </w:r>
    <w:r w:rsidR="00BC49A4">
      <w:rPr>
        <w:sz w:val="18"/>
        <w:szCs w:val="18"/>
      </w:rPr>
      <w:t>Lab</w:t>
    </w:r>
    <w:r w:rsidR="00CC1EF4">
      <w:rPr>
        <w:sz w:val="18"/>
        <w:szCs w:val="18"/>
      </w:rPr>
      <w:t xml:space="preserve"> </w:t>
    </w:r>
    <w:r w:rsidR="003D1BFC">
      <w:rPr>
        <w:sz w:val="18"/>
        <w:szCs w:val="18"/>
      </w:rPr>
      <w:t>1</w:t>
    </w:r>
    <w:r w:rsidR="00737FCB">
      <w:rPr>
        <w:sz w:val="18"/>
        <w:szCs w:val="18"/>
      </w:rPr>
      <w:t>1</w:t>
    </w:r>
  </w:p>
  <w:p w14:paraId="2581CFB9" w14:textId="77777777" w:rsidR="004D7D04" w:rsidRPr="007A3290" w:rsidRDefault="00332F1E" w:rsidP="00332F1E">
    <w:pPr>
      <w:pStyle w:val="Header"/>
      <w:tabs>
        <w:tab w:val="clear" w:pos="4680"/>
        <w:tab w:val="clear" w:pos="9360"/>
        <w:tab w:val="left" w:pos="982"/>
      </w:tabs>
      <w:rPr>
        <w:sz w:val="18"/>
        <w:szCs w:val="18"/>
      </w:rPr>
    </w:pPr>
    <w:r>
      <w:rPr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05pt;height:11.05pt" o:bullet="t">
        <v:imagedata r:id="rId1" o:title="mso956"/>
      </v:shape>
    </w:pict>
  </w:numPicBullet>
  <w:abstractNum w:abstractNumId="0" w15:restartNumberingAfterBreak="0">
    <w:nsid w:val="00334DFF"/>
    <w:multiLevelType w:val="hybridMultilevel"/>
    <w:tmpl w:val="F3466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46B74"/>
    <w:multiLevelType w:val="hybridMultilevel"/>
    <w:tmpl w:val="43F8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E1491"/>
    <w:multiLevelType w:val="hybridMultilevel"/>
    <w:tmpl w:val="537ADD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B93571"/>
    <w:multiLevelType w:val="hybridMultilevel"/>
    <w:tmpl w:val="B896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AF455E"/>
    <w:multiLevelType w:val="multilevel"/>
    <w:tmpl w:val="7666B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96D4B95"/>
    <w:multiLevelType w:val="hybridMultilevel"/>
    <w:tmpl w:val="A878858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0B794410"/>
    <w:multiLevelType w:val="hybridMultilevel"/>
    <w:tmpl w:val="B4444260"/>
    <w:lvl w:ilvl="0" w:tplc="8CD0A61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6947D5"/>
    <w:multiLevelType w:val="hybridMultilevel"/>
    <w:tmpl w:val="5DD414B8"/>
    <w:lvl w:ilvl="0" w:tplc="1A3CC06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6E0F0B"/>
    <w:multiLevelType w:val="hybridMultilevel"/>
    <w:tmpl w:val="26C00C5E"/>
    <w:lvl w:ilvl="0" w:tplc="B8761C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80901"/>
    <w:multiLevelType w:val="hybridMultilevel"/>
    <w:tmpl w:val="5C1E5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4440BF"/>
    <w:multiLevelType w:val="hybridMultilevel"/>
    <w:tmpl w:val="5FAA8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A670D"/>
    <w:multiLevelType w:val="hybridMultilevel"/>
    <w:tmpl w:val="3000D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7A50B9"/>
    <w:multiLevelType w:val="hybridMultilevel"/>
    <w:tmpl w:val="44EEF3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4C110B"/>
    <w:multiLevelType w:val="hybridMultilevel"/>
    <w:tmpl w:val="C03A2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4D2E56"/>
    <w:multiLevelType w:val="hybridMultilevel"/>
    <w:tmpl w:val="BDEED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712157"/>
    <w:multiLevelType w:val="hybridMultilevel"/>
    <w:tmpl w:val="1862DBB2"/>
    <w:lvl w:ilvl="0" w:tplc="A29E1FE6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6" w15:restartNumberingAfterBreak="0">
    <w:nsid w:val="2D874232"/>
    <w:multiLevelType w:val="hybridMultilevel"/>
    <w:tmpl w:val="698C8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C04717"/>
    <w:multiLevelType w:val="hybridMultilevel"/>
    <w:tmpl w:val="E1921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046C3"/>
    <w:multiLevelType w:val="hybridMultilevel"/>
    <w:tmpl w:val="DF02DC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3A564D"/>
    <w:multiLevelType w:val="hybridMultilevel"/>
    <w:tmpl w:val="CE6EE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4E46E4"/>
    <w:multiLevelType w:val="hybridMultilevel"/>
    <w:tmpl w:val="A21C85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8B387D"/>
    <w:multiLevelType w:val="multilevel"/>
    <w:tmpl w:val="9F482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2D64288"/>
    <w:multiLevelType w:val="hybridMultilevel"/>
    <w:tmpl w:val="2EBEA58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3AC6FF6"/>
    <w:multiLevelType w:val="multilevel"/>
    <w:tmpl w:val="15B8ABF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4" w15:restartNumberingAfterBreak="0">
    <w:nsid w:val="43D91C95"/>
    <w:multiLevelType w:val="hybridMultilevel"/>
    <w:tmpl w:val="642EBB9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5" w15:restartNumberingAfterBreak="0">
    <w:nsid w:val="43FA0AEB"/>
    <w:multiLevelType w:val="multilevel"/>
    <w:tmpl w:val="050CF6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6" w15:restartNumberingAfterBreak="0">
    <w:nsid w:val="480C3688"/>
    <w:multiLevelType w:val="hybridMultilevel"/>
    <w:tmpl w:val="918C1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CF7642"/>
    <w:multiLevelType w:val="hybridMultilevel"/>
    <w:tmpl w:val="3FA89C0C"/>
    <w:lvl w:ilvl="0" w:tplc="46DCCD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4B12C7"/>
    <w:multiLevelType w:val="hybridMultilevel"/>
    <w:tmpl w:val="144E3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C45BF"/>
    <w:multiLevelType w:val="hybridMultilevel"/>
    <w:tmpl w:val="FB3A9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B17423"/>
    <w:multiLevelType w:val="hybridMultilevel"/>
    <w:tmpl w:val="D5A84930"/>
    <w:lvl w:ilvl="0" w:tplc="304ACFD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3B5AE4"/>
    <w:multiLevelType w:val="hybridMultilevel"/>
    <w:tmpl w:val="27207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791876"/>
    <w:multiLevelType w:val="hybridMultilevel"/>
    <w:tmpl w:val="1546947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7F153D"/>
    <w:multiLevelType w:val="hybridMultilevel"/>
    <w:tmpl w:val="F3ACCE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2C644F"/>
    <w:multiLevelType w:val="hybridMultilevel"/>
    <w:tmpl w:val="11F403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D363758"/>
    <w:multiLevelType w:val="hybridMultilevel"/>
    <w:tmpl w:val="D71CC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5C21844"/>
    <w:multiLevelType w:val="hybridMultilevel"/>
    <w:tmpl w:val="2AA6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F01CF8"/>
    <w:multiLevelType w:val="hybridMultilevel"/>
    <w:tmpl w:val="009A7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FD4C21"/>
    <w:multiLevelType w:val="hybridMultilevel"/>
    <w:tmpl w:val="36585C8E"/>
    <w:lvl w:ilvl="0" w:tplc="46DCCD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11599"/>
    <w:multiLevelType w:val="hybridMultilevel"/>
    <w:tmpl w:val="61D0019E"/>
    <w:lvl w:ilvl="0" w:tplc="43E071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6F6749"/>
    <w:multiLevelType w:val="hybridMultilevel"/>
    <w:tmpl w:val="6A6AD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914F06"/>
    <w:multiLevelType w:val="hybridMultilevel"/>
    <w:tmpl w:val="C51A3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0A103B"/>
    <w:multiLevelType w:val="hybridMultilevel"/>
    <w:tmpl w:val="A3CC4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7B5903"/>
    <w:multiLevelType w:val="hybridMultilevel"/>
    <w:tmpl w:val="601ED990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70726CB"/>
    <w:multiLevelType w:val="hybridMultilevel"/>
    <w:tmpl w:val="10B2CA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3E241E"/>
    <w:multiLevelType w:val="hybridMultilevel"/>
    <w:tmpl w:val="B35C4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5B7755"/>
    <w:multiLevelType w:val="hybridMultilevel"/>
    <w:tmpl w:val="78AA70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661831"/>
    <w:multiLevelType w:val="hybridMultilevel"/>
    <w:tmpl w:val="3A94C0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EA7CC9"/>
    <w:multiLevelType w:val="hybridMultilevel"/>
    <w:tmpl w:val="D84EC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2873543">
    <w:abstractNumId w:val="47"/>
  </w:num>
  <w:num w:numId="2" w16cid:durableId="1925331717">
    <w:abstractNumId w:val="39"/>
  </w:num>
  <w:num w:numId="3" w16cid:durableId="1471747124">
    <w:abstractNumId w:val="0"/>
  </w:num>
  <w:num w:numId="4" w16cid:durableId="244340817">
    <w:abstractNumId w:val="13"/>
  </w:num>
  <w:num w:numId="5" w16cid:durableId="641615742">
    <w:abstractNumId w:val="9"/>
  </w:num>
  <w:num w:numId="6" w16cid:durableId="865287913">
    <w:abstractNumId w:val="32"/>
  </w:num>
  <w:num w:numId="7" w16cid:durableId="2116971629">
    <w:abstractNumId w:val="7"/>
  </w:num>
  <w:num w:numId="8" w16cid:durableId="651521781">
    <w:abstractNumId w:val="8"/>
  </w:num>
  <w:num w:numId="9" w16cid:durableId="565188305">
    <w:abstractNumId w:val="18"/>
  </w:num>
  <w:num w:numId="10" w16cid:durableId="61608112">
    <w:abstractNumId w:val="43"/>
  </w:num>
  <w:num w:numId="11" w16cid:durableId="1608393622">
    <w:abstractNumId w:val="44"/>
  </w:num>
  <w:num w:numId="12" w16cid:durableId="710768824">
    <w:abstractNumId w:val="3"/>
  </w:num>
  <w:num w:numId="13" w16cid:durableId="711228685">
    <w:abstractNumId w:val="38"/>
  </w:num>
  <w:num w:numId="14" w16cid:durableId="849488317">
    <w:abstractNumId w:val="27"/>
  </w:num>
  <w:num w:numId="15" w16cid:durableId="794255848">
    <w:abstractNumId w:val="34"/>
  </w:num>
  <w:num w:numId="16" w16cid:durableId="1865167450">
    <w:abstractNumId w:val="35"/>
  </w:num>
  <w:num w:numId="17" w16cid:durableId="792790216">
    <w:abstractNumId w:val="6"/>
  </w:num>
  <w:num w:numId="18" w16cid:durableId="1915436801">
    <w:abstractNumId w:val="25"/>
  </w:num>
  <w:num w:numId="19" w16cid:durableId="1791124909">
    <w:abstractNumId w:val="23"/>
  </w:num>
  <w:num w:numId="20" w16cid:durableId="1003628909">
    <w:abstractNumId w:val="37"/>
  </w:num>
  <w:num w:numId="21" w16cid:durableId="865024380">
    <w:abstractNumId w:val="45"/>
  </w:num>
  <w:num w:numId="22" w16cid:durableId="763721820">
    <w:abstractNumId w:val="2"/>
  </w:num>
  <w:num w:numId="23" w16cid:durableId="2137215260">
    <w:abstractNumId w:val="31"/>
  </w:num>
  <w:num w:numId="24" w16cid:durableId="1343580396">
    <w:abstractNumId w:val="14"/>
  </w:num>
  <w:num w:numId="25" w16cid:durableId="1309869962">
    <w:abstractNumId w:val="5"/>
  </w:num>
  <w:num w:numId="26" w16cid:durableId="122117696">
    <w:abstractNumId w:val="48"/>
  </w:num>
  <w:num w:numId="27" w16cid:durableId="1099564212">
    <w:abstractNumId w:val="36"/>
  </w:num>
  <w:num w:numId="28" w16cid:durableId="2072535692">
    <w:abstractNumId w:val="1"/>
  </w:num>
  <w:num w:numId="29" w16cid:durableId="718743190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71456121">
    <w:abstractNumId w:val="22"/>
  </w:num>
  <w:num w:numId="31" w16cid:durableId="931164167">
    <w:abstractNumId w:val="10"/>
  </w:num>
  <w:num w:numId="32" w16cid:durableId="351735385">
    <w:abstractNumId w:val="26"/>
  </w:num>
  <w:num w:numId="33" w16cid:durableId="1768579491">
    <w:abstractNumId w:val="24"/>
  </w:num>
  <w:num w:numId="34" w16cid:durableId="656498079">
    <w:abstractNumId w:val="29"/>
  </w:num>
  <w:num w:numId="35" w16cid:durableId="2022928085">
    <w:abstractNumId w:val="19"/>
  </w:num>
  <w:num w:numId="36" w16cid:durableId="776368397">
    <w:abstractNumId w:val="12"/>
  </w:num>
  <w:num w:numId="37" w16cid:durableId="911700815">
    <w:abstractNumId w:val="28"/>
  </w:num>
  <w:num w:numId="38" w16cid:durableId="61560084">
    <w:abstractNumId w:val="40"/>
  </w:num>
  <w:num w:numId="39" w16cid:durableId="1952928098">
    <w:abstractNumId w:val="15"/>
  </w:num>
  <w:num w:numId="40" w16cid:durableId="1427968251">
    <w:abstractNumId w:val="41"/>
  </w:num>
  <w:num w:numId="41" w16cid:durableId="777065501">
    <w:abstractNumId w:val="20"/>
  </w:num>
  <w:num w:numId="42" w16cid:durableId="480076390">
    <w:abstractNumId w:val="17"/>
  </w:num>
  <w:num w:numId="43" w16cid:durableId="1690452426">
    <w:abstractNumId w:val="16"/>
  </w:num>
  <w:num w:numId="44" w16cid:durableId="1967352533">
    <w:abstractNumId w:val="46"/>
  </w:num>
  <w:num w:numId="45" w16cid:durableId="1963225843">
    <w:abstractNumId w:val="30"/>
  </w:num>
  <w:num w:numId="46" w16cid:durableId="303778670">
    <w:abstractNumId w:val="11"/>
  </w:num>
  <w:num w:numId="47" w16cid:durableId="637494896">
    <w:abstractNumId w:val="42"/>
  </w:num>
  <w:num w:numId="48" w16cid:durableId="783960210">
    <w:abstractNumId w:val="33"/>
  </w:num>
  <w:num w:numId="49" w16cid:durableId="1364750365">
    <w:abstractNumId w:val="21"/>
  </w:num>
  <w:num w:numId="50" w16cid:durableId="13459373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MTU1szAyAhIGJko6SsGpxcWZ+XkgBYa1AKz763QsAAAA"/>
  </w:docVars>
  <w:rsids>
    <w:rsidRoot w:val="00ED742F"/>
    <w:rsid w:val="00001722"/>
    <w:rsid w:val="000039E1"/>
    <w:rsid w:val="00003F8A"/>
    <w:rsid w:val="00004F4E"/>
    <w:rsid w:val="00006D3B"/>
    <w:rsid w:val="00006F80"/>
    <w:rsid w:val="00014F36"/>
    <w:rsid w:val="0001620A"/>
    <w:rsid w:val="00021D89"/>
    <w:rsid w:val="00022C19"/>
    <w:rsid w:val="00025719"/>
    <w:rsid w:val="00031A61"/>
    <w:rsid w:val="000328FC"/>
    <w:rsid w:val="00032D6C"/>
    <w:rsid w:val="00032EE4"/>
    <w:rsid w:val="000378D1"/>
    <w:rsid w:val="00037A01"/>
    <w:rsid w:val="00041005"/>
    <w:rsid w:val="00047A52"/>
    <w:rsid w:val="00053952"/>
    <w:rsid w:val="000552F3"/>
    <w:rsid w:val="000554F4"/>
    <w:rsid w:val="00055A88"/>
    <w:rsid w:val="000576E5"/>
    <w:rsid w:val="00061FDE"/>
    <w:rsid w:val="0006261C"/>
    <w:rsid w:val="00064E25"/>
    <w:rsid w:val="00066135"/>
    <w:rsid w:val="00070268"/>
    <w:rsid w:val="000725AD"/>
    <w:rsid w:val="00072F91"/>
    <w:rsid w:val="00075E0B"/>
    <w:rsid w:val="00077131"/>
    <w:rsid w:val="000823CE"/>
    <w:rsid w:val="00082C11"/>
    <w:rsid w:val="000840CE"/>
    <w:rsid w:val="00086381"/>
    <w:rsid w:val="00086B6A"/>
    <w:rsid w:val="00086ECD"/>
    <w:rsid w:val="00091C72"/>
    <w:rsid w:val="00092BDC"/>
    <w:rsid w:val="00092E8F"/>
    <w:rsid w:val="000969FA"/>
    <w:rsid w:val="000A07E1"/>
    <w:rsid w:val="000A1B20"/>
    <w:rsid w:val="000A30A7"/>
    <w:rsid w:val="000B1DF9"/>
    <w:rsid w:val="000B2A54"/>
    <w:rsid w:val="000B66E0"/>
    <w:rsid w:val="000B7468"/>
    <w:rsid w:val="000C04EA"/>
    <w:rsid w:val="000C6439"/>
    <w:rsid w:val="000C7B44"/>
    <w:rsid w:val="000D02D7"/>
    <w:rsid w:val="000D2DD9"/>
    <w:rsid w:val="000D359D"/>
    <w:rsid w:val="000D4431"/>
    <w:rsid w:val="000D6049"/>
    <w:rsid w:val="000E025E"/>
    <w:rsid w:val="000E15E8"/>
    <w:rsid w:val="000E2148"/>
    <w:rsid w:val="000E2687"/>
    <w:rsid w:val="000E57B1"/>
    <w:rsid w:val="000E71D4"/>
    <w:rsid w:val="000F09EA"/>
    <w:rsid w:val="000F59FD"/>
    <w:rsid w:val="000F5BF2"/>
    <w:rsid w:val="000F698C"/>
    <w:rsid w:val="0010007D"/>
    <w:rsid w:val="00102102"/>
    <w:rsid w:val="00102420"/>
    <w:rsid w:val="0010275F"/>
    <w:rsid w:val="00104F8A"/>
    <w:rsid w:val="00105756"/>
    <w:rsid w:val="001105DD"/>
    <w:rsid w:val="001214E1"/>
    <w:rsid w:val="0012263B"/>
    <w:rsid w:val="00122EBE"/>
    <w:rsid w:val="00123245"/>
    <w:rsid w:val="00125804"/>
    <w:rsid w:val="00127276"/>
    <w:rsid w:val="00130A31"/>
    <w:rsid w:val="00130A9B"/>
    <w:rsid w:val="00130E71"/>
    <w:rsid w:val="00137715"/>
    <w:rsid w:val="00137941"/>
    <w:rsid w:val="00144B15"/>
    <w:rsid w:val="0014697C"/>
    <w:rsid w:val="00150931"/>
    <w:rsid w:val="00156414"/>
    <w:rsid w:val="00157995"/>
    <w:rsid w:val="00163F2E"/>
    <w:rsid w:val="001644A5"/>
    <w:rsid w:val="00164BB4"/>
    <w:rsid w:val="00164C26"/>
    <w:rsid w:val="00167564"/>
    <w:rsid w:val="00167615"/>
    <w:rsid w:val="00172153"/>
    <w:rsid w:val="0017670A"/>
    <w:rsid w:val="0017742C"/>
    <w:rsid w:val="00183FC3"/>
    <w:rsid w:val="00186998"/>
    <w:rsid w:val="00187409"/>
    <w:rsid w:val="00194BD5"/>
    <w:rsid w:val="001977C3"/>
    <w:rsid w:val="00197B3D"/>
    <w:rsid w:val="001A03ED"/>
    <w:rsid w:val="001A064A"/>
    <w:rsid w:val="001A203A"/>
    <w:rsid w:val="001A2615"/>
    <w:rsid w:val="001A5510"/>
    <w:rsid w:val="001A75AF"/>
    <w:rsid w:val="001A7667"/>
    <w:rsid w:val="001A78EE"/>
    <w:rsid w:val="001B0043"/>
    <w:rsid w:val="001B07E0"/>
    <w:rsid w:val="001B1639"/>
    <w:rsid w:val="001B2AB9"/>
    <w:rsid w:val="001B3B09"/>
    <w:rsid w:val="001B5F9D"/>
    <w:rsid w:val="001C1A28"/>
    <w:rsid w:val="001C2060"/>
    <w:rsid w:val="001C50F7"/>
    <w:rsid w:val="001C5E27"/>
    <w:rsid w:val="001C684A"/>
    <w:rsid w:val="001C6B64"/>
    <w:rsid w:val="001D17D7"/>
    <w:rsid w:val="001D18D4"/>
    <w:rsid w:val="001D6D29"/>
    <w:rsid w:val="001E2DE4"/>
    <w:rsid w:val="001E4342"/>
    <w:rsid w:val="001E7A78"/>
    <w:rsid w:val="001F0172"/>
    <w:rsid w:val="001F2B81"/>
    <w:rsid w:val="001F396C"/>
    <w:rsid w:val="001F47D3"/>
    <w:rsid w:val="001F5829"/>
    <w:rsid w:val="001F5880"/>
    <w:rsid w:val="001F75CA"/>
    <w:rsid w:val="001F7BA7"/>
    <w:rsid w:val="001F7C76"/>
    <w:rsid w:val="00202733"/>
    <w:rsid w:val="002056B1"/>
    <w:rsid w:val="002104EB"/>
    <w:rsid w:val="00212235"/>
    <w:rsid w:val="00213C11"/>
    <w:rsid w:val="002158D3"/>
    <w:rsid w:val="002179DF"/>
    <w:rsid w:val="002242F2"/>
    <w:rsid w:val="00224A82"/>
    <w:rsid w:val="00230809"/>
    <w:rsid w:val="00231517"/>
    <w:rsid w:val="00235A6A"/>
    <w:rsid w:val="002363A4"/>
    <w:rsid w:val="00237B06"/>
    <w:rsid w:val="00237DAF"/>
    <w:rsid w:val="00237DE3"/>
    <w:rsid w:val="002432C5"/>
    <w:rsid w:val="00254FE9"/>
    <w:rsid w:val="0026274D"/>
    <w:rsid w:val="0026433D"/>
    <w:rsid w:val="00264702"/>
    <w:rsid w:val="00264C4B"/>
    <w:rsid w:val="00266EC4"/>
    <w:rsid w:val="00266F55"/>
    <w:rsid w:val="00270EAF"/>
    <w:rsid w:val="00270F71"/>
    <w:rsid w:val="0027173A"/>
    <w:rsid w:val="00271C46"/>
    <w:rsid w:val="00272DEE"/>
    <w:rsid w:val="00275F2C"/>
    <w:rsid w:val="002770E3"/>
    <w:rsid w:val="0027756C"/>
    <w:rsid w:val="00277612"/>
    <w:rsid w:val="0028063E"/>
    <w:rsid w:val="00280CC8"/>
    <w:rsid w:val="00281771"/>
    <w:rsid w:val="00282851"/>
    <w:rsid w:val="00282A26"/>
    <w:rsid w:val="00285F99"/>
    <w:rsid w:val="00286AE9"/>
    <w:rsid w:val="0029125E"/>
    <w:rsid w:val="002920DF"/>
    <w:rsid w:val="00292107"/>
    <w:rsid w:val="00294504"/>
    <w:rsid w:val="00297971"/>
    <w:rsid w:val="002A0937"/>
    <w:rsid w:val="002A0A01"/>
    <w:rsid w:val="002A227A"/>
    <w:rsid w:val="002A2649"/>
    <w:rsid w:val="002A3902"/>
    <w:rsid w:val="002A3F0B"/>
    <w:rsid w:val="002A6418"/>
    <w:rsid w:val="002B19B1"/>
    <w:rsid w:val="002B1BD1"/>
    <w:rsid w:val="002B2340"/>
    <w:rsid w:val="002B23F3"/>
    <w:rsid w:val="002C234F"/>
    <w:rsid w:val="002C2708"/>
    <w:rsid w:val="002C5731"/>
    <w:rsid w:val="002C768D"/>
    <w:rsid w:val="002D28C7"/>
    <w:rsid w:val="002D3053"/>
    <w:rsid w:val="002D6ABD"/>
    <w:rsid w:val="002D7244"/>
    <w:rsid w:val="002E1536"/>
    <w:rsid w:val="002E5940"/>
    <w:rsid w:val="002E7178"/>
    <w:rsid w:val="002F3A25"/>
    <w:rsid w:val="002F5DBE"/>
    <w:rsid w:val="002F6958"/>
    <w:rsid w:val="002F6AFF"/>
    <w:rsid w:val="00300FEF"/>
    <w:rsid w:val="00301A87"/>
    <w:rsid w:val="00301B62"/>
    <w:rsid w:val="00301CC4"/>
    <w:rsid w:val="00307418"/>
    <w:rsid w:val="00312F47"/>
    <w:rsid w:val="00313DF9"/>
    <w:rsid w:val="00314FF4"/>
    <w:rsid w:val="00316A8C"/>
    <w:rsid w:val="00317DFA"/>
    <w:rsid w:val="003223C8"/>
    <w:rsid w:val="003256FB"/>
    <w:rsid w:val="003259C7"/>
    <w:rsid w:val="00330446"/>
    <w:rsid w:val="00332F1E"/>
    <w:rsid w:val="00333008"/>
    <w:rsid w:val="00340343"/>
    <w:rsid w:val="00342E95"/>
    <w:rsid w:val="00345BBE"/>
    <w:rsid w:val="00346060"/>
    <w:rsid w:val="0035281D"/>
    <w:rsid w:val="003560B2"/>
    <w:rsid w:val="00357D82"/>
    <w:rsid w:val="00361B77"/>
    <w:rsid w:val="00362F24"/>
    <w:rsid w:val="00376CD1"/>
    <w:rsid w:val="00376CF2"/>
    <w:rsid w:val="00376F4C"/>
    <w:rsid w:val="00380855"/>
    <w:rsid w:val="0038109F"/>
    <w:rsid w:val="003830A5"/>
    <w:rsid w:val="0038708C"/>
    <w:rsid w:val="003872E9"/>
    <w:rsid w:val="00390BD0"/>
    <w:rsid w:val="00390C87"/>
    <w:rsid w:val="00393640"/>
    <w:rsid w:val="00395B0D"/>
    <w:rsid w:val="003A1C98"/>
    <w:rsid w:val="003A4BA5"/>
    <w:rsid w:val="003A76F1"/>
    <w:rsid w:val="003B0C79"/>
    <w:rsid w:val="003B15B9"/>
    <w:rsid w:val="003C0ED8"/>
    <w:rsid w:val="003C5143"/>
    <w:rsid w:val="003C7059"/>
    <w:rsid w:val="003D1084"/>
    <w:rsid w:val="003D1BFC"/>
    <w:rsid w:val="003D2F66"/>
    <w:rsid w:val="003D51C8"/>
    <w:rsid w:val="003D5210"/>
    <w:rsid w:val="003D6B0B"/>
    <w:rsid w:val="003E00D7"/>
    <w:rsid w:val="003E0434"/>
    <w:rsid w:val="003E0F6B"/>
    <w:rsid w:val="003E6086"/>
    <w:rsid w:val="003E62A5"/>
    <w:rsid w:val="003F333C"/>
    <w:rsid w:val="003F5934"/>
    <w:rsid w:val="003F6ED7"/>
    <w:rsid w:val="00402030"/>
    <w:rsid w:val="004029A7"/>
    <w:rsid w:val="00402C39"/>
    <w:rsid w:val="00404D1C"/>
    <w:rsid w:val="004055E8"/>
    <w:rsid w:val="0040635C"/>
    <w:rsid w:val="00406BC6"/>
    <w:rsid w:val="004106D3"/>
    <w:rsid w:val="00411ADE"/>
    <w:rsid w:val="004123DD"/>
    <w:rsid w:val="00413985"/>
    <w:rsid w:val="0042081A"/>
    <w:rsid w:val="00420A1D"/>
    <w:rsid w:val="004242F0"/>
    <w:rsid w:val="0042609C"/>
    <w:rsid w:val="004264E5"/>
    <w:rsid w:val="00426ED4"/>
    <w:rsid w:val="004302E6"/>
    <w:rsid w:val="00436461"/>
    <w:rsid w:val="0043676D"/>
    <w:rsid w:val="00443D70"/>
    <w:rsid w:val="00443D7A"/>
    <w:rsid w:val="004444F1"/>
    <w:rsid w:val="0044583F"/>
    <w:rsid w:val="00445B8A"/>
    <w:rsid w:val="00445FD4"/>
    <w:rsid w:val="00447D76"/>
    <w:rsid w:val="00450C9C"/>
    <w:rsid w:val="004527D7"/>
    <w:rsid w:val="00457D94"/>
    <w:rsid w:val="00457DEF"/>
    <w:rsid w:val="00461161"/>
    <w:rsid w:val="00461AAA"/>
    <w:rsid w:val="00462746"/>
    <w:rsid w:val="00464F94"/>
    <w:rsid w:val="00465579"/>
    <w:rsid w:val="00474220"/>
    <w:rsid w:val="004755E9"/>
    <w:rsid w:val="00477A1E"/>
    <w:rsid w:val="00482231"/>
    <w:rsid w:val="00482376"/>
    <w:rsid w:val="00482CAF"/>
    <w:rsid w:val="004839BB"/>
    <w:rsid w:val="00486900"/>
    <w:rsid w:val="00490479"/>
    <w:rsid w:val="00490A9F"/>
    <w:rsid w:val="00492BE5"/>
    <w:rsid w:val="004952F4"/>
    <w:rsid w:val="0049682E"/>
    <w:rsid w:val="004A3A9F"/>
    <w:rsid w:val="004A7ECC"/>
    <w:rsid w:val="004B05C5"/>
    <w:rsid w:val="004B0B89"/>
    <w:rsid w:val="004B19E5"/>
    <w:rsid w:val="004B2117"/>
    <w:rsid w:val="004B227D"/>
    <w:rsid w:val="004B2E89"/>
    <w:rsid w:val="004B7389"/>
    <w:rsid w:val="004C0B46"/>
    <w:rsid w:val="004C0DCA"/>
    <w:rsid w:val="004C5132"/>
    <w:rsid w:val="004C754E"/>
    <w:rsid w:val="004C7EAB"/>
    <w:rsid w:val="004D1811"/>
    <w:rsid w:val="004D1B5A"/>
    <w:rsid w:val="004D7B42"/>
    <w:rsid w:val="004D7D04"/>
    <w:rsid w:val="004D7E50"/>
    <w:rsid w:val="004E0004"/>
    <w:rsid w:val="004E03EA"/>
    <w:rsid w:val="004E3D87"/>
    <w:rsid w:val="004E4385"/>
    <w:rsid w:val="004E6E3A"/>
    <w:rsid w:val="004F6816"/>
    <w:rsid w:val="004F7875"/>
    <w:rsid w:val="00503E4A"/>
    <w:rsid w:val="00504567"/>
    <w:rsid w:val="005109D3"/>
    <w:rsid w:val="005125F1"/>
    <w:rsid w:val="00514D48"/>
    <w:rsid w:val="00517D54"/>
    <w:rsid w:val="00517FC1"/>
    <w:rsid w:val="00527607"/>
    <w:rsid w:val="005306A1"/>
    <w:rsid w:val="00530D9C"/>
    <w:rsid w:val="0053198D"/>
    <w:rsid w:val="005322F8"/>
    <w:rsid w:val="005434F2"/>
    <w:rsid w:val="00545836"/>
    <w:rsid w:val="00545C7F"/>
    <w:rsid w:val="005473B5"/>
    <w:rsid w:val="0055044B"/>
    <w:rsid w:val="0055185E"/>
    <w:rsid w:val="00552674"/>
    <w:rsid w:val="00557432"/>
    <w:rsid w:val="00560D54"/>
    <w:rsid w:val="00561415"/>
    <w:rsid w:val="005632EC"/>
    <w:rsid w:val="005672DC"/>
    <w:rsid w:val="005741EE"/>
    <w:rsid w:val="00574504"/>
    <w:rsid w:val="00575215"/>
    <w:rsid w:val="0058001E"/>
    <w:rsid w:val="00580681"/>
    <w:rsid w:val="00580F75"/>
    <w:rsid w:val="005824BE"/>
    <w:rsid w:val="005829D8"/>
    <w:rsid w:val="00582F5C"/>
    <w:rsid w:val="00584739"/>
    <w:rsid w:val="005908E9"/>
    <w:rsid w:val="0059122C"/>
    <w:rsid w:val="00592354"/>
    <w:rsid w:val="005A2C1D"/>
    <w:rsid w:val="005A4132"/>
    <w:rsid w:val="005A5DF3"/>
    <w:rsid w:val="005A60E4"/>
    <w:rsid w:val="005B493F"/>
    <w:rsid w:val="005B5A5E"/>
    <w:rsid w:val="005C0AF3"/>
    <w:rsid w:val="005C0D86"/>
    <w:rsid w:val="005C3972"/>
    <w:rsid w:val="005C7B8A"/>
    <w:rsid w:val="005D200B"/>
    <w:rsid w:val="005D79E6"/>
    <w:rsid w:val="005D7C63"/>
    <w:rsid w:val="005E0CE3"/>
    <w:rsid w:val="005E0D5B"/>
    <w:rsid w:val="005E2322"/>
    <w:rsid w:val="005E2B97"/>
    <w:rsid w:val="005F08E5"/>
    <w:rsid w:val="005F17F1"/>
    <w:rsid w:val="005F27FF"/>
    <w:rsid w:val="005F5ABF"/>
    <w:rsid w:val="0060599D"/>
    <w:rsid w:val="0061330E"/>
    <w:rsid w:val="006133FA"/>
    <w:rsid w:val="006155C3"/>
    <w:rsid w:val="00615B87"/>
    <w:rsid w:val="00620A68"/>
    <w:rsid w:val="00621B0F"/>
    <w:rsid w:val="00625A24"/>
    <w:rsid w:val="00625C70"/>
    <w:rsid w:val="006263E0"/>
    <w:rsid w:val="006312DF"/>
    <w:rsid w:val="00631A23"/>
    <w:rsid w:val="00641598"/>
    <w:rsid w:val="00641C45"/>
    <w:rsid w:val="00642199"/>
    <w:rsid w:val="0064240D"/>
    <w:rsid w:val="0064274C"/>
    <w:rsid w:val="00645EEF"/>
    <w:rsid w:val="00646D37"/>
    <w:rsid w:val="00647D7B"/>
    <w:rsid w:val="00650386"/>
    <w:rsid w:val="00651F5B"/>
    <w:rsid w:val="00657D4B"/>
    <w:rsid w:val="00660DC3"/>
    <w:rsid w:val="00663910"/>
    <w:rsid w:val="00665592"/>
    <w:rsid w:val="006664CC"/>
    <w:rsid w:val="00670A06"/>
    <w:rsid w:val="00674B8C"/>
    <w:rsid w:val="00674F68"/>
    <w:rsid w:val="00677B17"/>
    <w:rsid w:val="00677E52"/>
    <w:rsid w:val="0068131F"/>
    <w:rsid w:val="00681DA2"/>
    <w:rsid w:val="00683298"/>
    <w:rsid w:val="00684454"/>
    <w:rsid w:val="00687CE2"/>
    <w:rsid w:val="006919AA"/>
    <w:rsid w:val="00692EF2"/>
    <w:rsid w:val="006A2350"/>
    <w:rsid w:val="006A31B1"/>
    <w:rsid w:val="006B21F9"/>
    <w:rsid w:val="006B2FCC"/>
    <w:rsid w:val="006B3399"/>
    <w:rsid w:val="006B33CA"/>
    <w:rsid w:val="006C1303"/>
    <w:rsid w:val="006C169F"/>
    <w:rsid w:val="006C2ADC"/>
    <w:rsid w:val="006C38FA"/>
    <w:rsid w:val="006C4052"/>
    <w:rsid w:val="006C4350"/>
    <w:rsid w:val="006C5248"/>
    <w:rsid w:val="006C6C54"/>
    <w:rsid w:val="006C7FA0"/>
    <w:rsid w:val="006D50C6"/>
    <w:rsid w:val="006D540D"/>
    <w:rsid w:val="006D7526"/>
    <w:rsid w:val="006D7F7B"/>
    <w:rsid w:val="006E0A88"/>
    <w:rsid w:val="006E244A"/>
    <w:rsid w:val="006E2520"/>
    <w:rsid w:val="006E3D8F"/>
    <w:rsid w:val="006E4D45"/>
    <w:rsid w:val="006E5FA5"/>
    <w:rsid w:val="006F64C0"/>
    <w:rsid w:val="006F7BEC"/>
    <w:rsid w:val="007044B9"/>
    <w:rsid w:val="00704C1C"/>
    <w:rsid w:val="00705A0A"/>
    <w:rsid w:val="00705E37"/>
    <w:rsid w:val="00707530"/>
    <w:rsid w:val="00713C81"/>
    <w:rsid w:val="00717259"/>
    <w:rsid w:val="00717B43"/>
    <w:rsid w:val="00722613"/>
    <w:rsid w:val="007226E7"/>
    <w:rsid w:val="00722A1D"/>
    <w:rsid w:val="00725147"/>
    <w:rsid w:val="007263EE"/>
    <w:rsid w:val="0073033A"/>
    <w:rsid w:val="00731972"/>
    <w:rsid w:val="00737FCB"/>
    <w:rsid w:val="00742C5A"/>
    <w:rsid w:val="0074474E"/>
    <w:rsid w:val="00745731"/>
    <w:rsid w:val="00746F2B"/>
    <w:rsid w:val="007511D5"/>
    <w:rsid w:val="007528A2"/>
    <w:rsid w:val="007537FF"/>
    <w:rsid w:val="0076013A"/>
    <w:rsid w:val="00760859"/>
    <w:rsid w:val="00762401"/>
    <w:rsid w:val="00763D05"/>
    <w:rsid w:val="0076510A"/>
    <w:rsid w:val="007652E2"/>
    <w:rsid w:val="007719F4"/>
    <w:rsid w:val="00772093"/>
    <w:rsid w:val="007748E1"/>
    <w:rsid w:val="00781348"/>
    <w:rsid w:val="0078385E"/>
    <w:rsid w:val="00793A2B"/>
    <w:rsid w:val="007945A4"/>
    <w:rsid w:val="00796F7B"/>
    <w:rsid w:val="007A3290"/>
    <w:rsid w:val="007A612D"/>
    <w:rsid w:val="007B337B"/>
    <w:rsid w:val="007B3E30"/>
    <w:rsid w:val="007B4694"/>
    <w:rsid w:val="007B4EA8"/>
    <w:rsid w:val="007B59E3"/>
    <w:rsid w:val="007B5D6E"/>
    <w:rsid w:val="007C046B"/>
    <w:rsid w:val="007C456E"/>
    <w:rsid w:val="007C4D24"/>
    <w:rsid w:val="007C6571"/>
    <w:rsid w:val="007D6485"/>
    <w:rsid w:val="007E174E"/>
    <w:rsid w:val="007E4118"/>
    <w:rsid w:val="007E4AB0"/>
    <w:rsid w:val="007E5A26"/>
    <w:rsid w:val="007F0343"/>
    <w:rsid w:val="007F488E"/>
    <w:rsid w:val="007F68BB"/>
    <w:rsid w:val="007F752A"/>
    <w:rsid w:val="00800D57"/>
    <w:rsid w:val="00802BC3"/>
    <w:rsid w:val="00805842"/>
    <w:rsid w:val="00805BFB"/>
    <w:rsid w:val="0080707F"/>
    <w:rsid w:val="0081465E"/>
    <w:rsid w:val="00814C9A"/>
    <w:rsid w:val="008218E5"/>
    <w:rsid w:val="008219DE"/>
    <w:rsid w:val="00821BD2"/>
    <w:rsid w:val="0082382E"/>
    <w:rsid w:val="00824841"/>
    <w:rsid w:val="00831188"/>
    <w:rsid w:val="0083246B"/>
    <w:rsid w:val="008325B7"/>
    <w:rsid w:val="00834039"/>
    <w:rsid w:val="008372AB"/>
    <w:rsid w:val="00840D9F"/>
    <w:rsid w:val="00843FA1"/>
    <w:rsid w:val="00844192"/>
    <w:rsid w:val="00847B39"/>
    <w:rsid w:val="008516F0"/>
    <w:rsid w:val="00851A3A"/>
    <w:rsid w:val="00856227"/>
    <w:rsid w:val="00856CD7"/>
    <w:rsid w:val="0086071D"/>
    <w:rsid w:val="00862422"/>
    <w:rsid w:val="00867B1E"/>
    <w:rsid w:val="0087195E"/>
    <w:rsid w:val="0087367D"/>
    <w:rsid w:val="00873934"/>
    <w:rsid w:val="0087442E"/>
    <w:rsid w:val="00877C04"/>
    <w:rsid w:val="00880AAD"/>
    <w:rsid w:val="00880CB6"/>
    <w:rsid w:val="0088165E"/>
    <w:rsid w:val="00882E1D"/>
    <w:rsid w:val="0088346C"/>
    <w:rsid w:val="00883F09"/>
    <w:rsid w:val="00890FCA"/>
    <w:rsid w:val="00891C5C"/>
    <w:rsid w:val="008923E9"/>
    <w:rsid w:val="0089338A"/>
    <w:rsid w:val="00894FAA"/>
    <w:rsid w:val="008968BA"/>
    <w:rsid w:val="008A3F21"/>
    <w:rsid w:val="008A6090"/>
    <w:rsid w:val="008A727E"/>
    <w:rsid w:val="008A77B6"/>
    <w:rsid w:val="008B35C7"/>
    <w:rsid w:val="008B4731"/>
    <w:rsid w:val="008C1530"/>
    <w:rsid w:val="008C3C61"/>
    <w:rsid w:val="008C513C"/>
    <w:rsid w:val="008C64A7"/>
    <w:rsid w:val="008D0712"/>
    <w:rsid w:val="008D23FA"/>
    <w:rsid w:val="008D46AB"/>
    <w:rsid w:val="008E0578"/>
    <w:rsid w:val="008E3E71"/>
    <w:rsid w:val="008E4C97"/>
    <w:rsid w:val="008F135B"/>
    <w:rsid w:val="008F1401"/>
    <w:rsid w:val="008F383D"/>
    <w:rsid w:val="008F4118"/>
    <w:rsid w:val="008F43AF"/>
    <w:rsid w:val="00901440"/>
    <w:rsid w:val="009025DF"/>
    <w:rsid w:val="00903726"/>
    <w:rsid w:val="00904345"/>
    <w:rsid w:val="00905BE5"/>
    <w:rsid w:val="00910C53"/>
    <w:rsid w:val="00913497"/>
    <w:rsid w:val="00914451"/>
    <w:rsid w:val="00915DA2"/>
    <w:rsid w:val="00915FF5"/>
    <w:rsid w:val="00920104"/>
    <w:rsid w:val="0092595A"/>
    <w:rsid w:val="009269A6"/>
    <w:rsid w:val="00931524"/>
    <w:rsid w:val="009338B6"/>
    <w:rsid w:val="00935502"/>
    <w:rsid w:val="00941B90"/>
    <w:rsid w:val="00942261"/>
    <w:rsid w:val="00950AFB"/>
    <w:rsid w:val="00951635"/>
    <w:rsid w:val="009524FC"/>
    <w:rsid w:val="00952D32"/>
    <w:rsid w:val="009573C2"/>
    <w:rsid w:val="009623EA"/>
    <w:rsid w:val="00967886"/>
    <w:rsid w:val="00972476"/>
    <w:rsid w:val="009725A1"/>
    <w:rsid w:val="0097272B"/>
    <w:rsid w:val="0097425F"/>
    <w:rsid w:val="0097468F"/>
    <w:rsid w:val="00980BB9"/>
    <w:rsid w:val="00984FE8"/>
    <w:rsid w:val="009957EB"/>
    <w:rsid w:val="00995AE9"/>
    <w:rsid w:val="00997FBC"/>
    <w:rsid w:val="009A7410"/>
    <w:rsid w:val="009B4263"/>
    <w:rsid w:val="009B4C3D"/>
    <w:rsid w:val="009B7F81"/>
    <w:rsid w:val="009C0A1D"/>
    <w:rsid w:val="009C3BA4"/>
    <w:rsid w:val="009C67BF"/>
    <w:rsid w:val="009D0364"/>
    <w:rsid w:val="009D03EB"/>
    <w:rsid w:val="009D063E"/>
    <w:rsid w:val="009D126C"/>
    <w:rsid w:val="009D1EBE"/>
    <w:rsid w:val="009D25CF"/>
    <w:rsid w:val="009D2847"/>
    <w:rsid w:val="009D6962"/>
    <w:rsid w:val="009D6B16"/>
    <w:rsid w:val="009E052C"/>
    <w:rsid w:val="009F002F"/>
    <w:rsid w:val="009F2EED"/>
    <w:rsid w:val="009F4724"/>
    <w:rsid w:val="009F7A49"/>
    <w:rsid w:val="00A0136D"/>
    <w:rsid w:val="00A01BDC"/>
    <w:rsid w:val="00A01D69"/>
    <w:rsid w:val="00A04566"/>
    <w:rsid w:val="00A04738"/>
    <w:rsid w:val="00A05B5A"/>
    <w:rsid w:val="00A062B6"/>
    <w:rsid w:val="00A06578"/>
    <w:rsid w:val="00A065C9"/>
    <w:rsid w:val="00A107BE"/>
    <w:rsid w:val="00A1485C"/>
    <w:rsid w:val="00A16D3D"/>
    <w:rsid w:val="00A17099"/>
    <w:rsid w:val="00A17DF9"/>
    <w:rsid w:val="00A21FB9"/>
    <w:rsid w:val="00A25B7C"/>
    <w:rsid w:val="00A25C64"/>
    <w:rsid w:val="00A26068"/>
    <w:rsid w:val="00A27C9A"/>
    <w:rsid w:val="00A27EEC"/>
    <w:rsid w:val="00A3033C"/>
    <w:rsid w:val="00A31080"/>
    <w:rsid w:val="00A33F14"/>
    <w:rsid w:val="00A353B5"/>
    <w:rsid w:val="00A36FA1"/>
    <w:rsid w:val="00A41540"/>
    <w:rsid w:val="00A42C15"/>
    <w:rsid w:val="00A46CE9"/>
    <w:rsid w:val="00A52363"/>
    <w:rsid w:val="00A531CC"/>
    <w:rsid w:val="00A56397"/>
    <w:rsid w:val="00A56C47"/>
    <w:rsid w:val="00A57532"/>
    <w:rsid w:val="00A57B1A"/>
    <w:rsid w:val="00A63783"/>
    <w:rsid w:val="00A63E2E"/>
    <w:rsid w:val="00A660E2"/>
    <w:rsid w:val="00A66F0A"/>
    <w:rsid w:val="00A72997"/>
    <w:rsid w:val="00A82708"/>
    <w:rsid w:val="00A82DF8"/>
    <w:rsid w:val="00A83A3F"/>
    <w:rsid w:val="00A84078"/>
    <w:rsid w:val="00A84217"/>
    <w:rsid w:val="00A843A6"/>
    <w:rsid w:val="00A859B1"/>
    <w:rsid w:val="00A87575"/>
    <w:rsid w:val="00A91396"/>
    <w:rsid w:val="00A91E44"/>
    <w:rsid w:val="00A91E8B"/>
    <w:rsid w:val="00A93F2C"/>
    <w:rsid w:val="00A95D53"/>
    <w:rsid w:val="00A979D9"/>
    <w:rsid w:val="00AA02DC"/>
    <w:rsid w:val="00AA3355"/>
    <w:rsid w:val="00AB1C29"/>
    <w:rsid w:val="00AC4CBE"/>
    <w:rsid w:val="00AC5C1D"/>
    <w:rsid w:val="00AC7F3A"/>
    <w:rsid w:val="00AD1193"/>
    <w:rsid w:val="00AD1CF2"/>
    <w:rsid w:val="00AD2B20"/>
    <w:rsid w:val="00AD4B61"/>
    <w:rsid w:val="00AD51ED"/>
    <w:rsid w:val="00AD59B7"/>
    <w:rsid w:val="00AE1DD1"/>
    <w:rsid w:val="00AE3661"/>
    <w:rsid w:val="00AE7788"/>
    <w:rsid w:val="00AF1647"/>
    <w:rsid w:val="00AF39A6"/>
    <w:rsid w:val="00AF4FE2"/>
    <w:rsid w:val="00AF50B2"/>
    <w:rsid w:val="00AF5536"/>
    <w:rsid w:val="00AF5D17"/>
    <w:rsid w:val="00AF7C61"/>
    <w:rsid w:val="00B018F8"/>
    <w:rsid w:val="00B073E3"/>
    <w:rsid w:val="00B12CC7"/>
    <w:rsid w:val="00B1416F"/>
    <w:rsid w:val="00B17AFD"/>
    <w:rsid w:val="00B20AF2"/>
    <w:rsid w:val="00B23274"/>
    <w:rsid w:val="00B23AB2"/>
    <w:rsid w:val="00B257DF"/>
    <w:rsid w:val="00B26991"/>
    <w:rsid w:val="00B30395"/>
    <w:rsid w:val="00B335C1"/>
    <w:rsid w:val="00B365C5"/>
    <w:rsid w:val="00B428EF"/>
    <w:rsid w:val="00B434B4"/>
    <w:rsid w:val="00B4497F"/>
    <w:rsid w:val="00B46CE5"/>
    <w:rsid w:val="00B5783E"/>
    <w:rsid w:val="00B60F34"/>
    <w:rsid w:val="00B65BEC"/>
    <w:rsid w:val="00B65C25"/>
    <w:rsid w:val="00B65DEE"/>
    <w:rsid w:val="00B70057"/>
    <w:rsid w:val="00B71063"/>
    <w:rsid w:val="00B75FD9"/>
    <w:rsid w:val="00B80B8E"/>
    <w:rsid w:val="00B80E24"/>
    <w:rsid w:val="00B84B1B"/>
    <w:rsid w:val="00B85EE9"/>
    <w:rsid w:val="00B86403"/>
    <w:rsid w:val="00B86E79"/>
    <w:rsid w:val="00B91EAD"/>
    <w:rsid w:val="00B9531E"/>
    <w:rsid w:val="00B96CA4"/>
    <w:rsid w:val="00B96FA3"/>
    <w:rsid w:val="00BA1763"/>
    <w:rsid w:val="00BA436C"/>
    <w:rsid w:val="00BA67BC"/>
    <w:rsid w:val="00BB2E20"/>
    <w:rsid w:val="00BC00A3"/>
    <w:rsid w:val="00BC08A9"/>
    <w:rsid w:val="00BC1E5E"/>
    <w:rsid w:val="00BC2C86"/>
    <w:rsid w:val="00BC39B1"/>
    <w:rsid w:val="00BC49A4"/>
    <w:rsid w:val="00BC6645"/>
    <w:rsid w:val="00BC6C84"/>
    <w:rsid w:val="00BC7376"/>
    <w:rsid w:val="00BC79A3"/>
    <w:rsid w:val="00BD115B"/>
    <w:rsid w:val="00BD1B68"/>
    <w:rsid w:val="00BD5DC2"/>
    <w:rsid w:val="00BD6491"/>
    <w:rsid w:val="00BE1658"/>
    <w:rsid w:val="00BE1E0C"/>
    <w:rsid w:val="00BE253A"/>
    <w:rsid w:val="00BE27E5"/>
    <w:rsid w:val="00BE46BF"/>
    <w:rsid w:val="00BE4D54"/>
    <w:rsid w:val="00BF2305"/>
    <w:rsid w:val="00BF2951"/>
    <w:rsid w:val="00BF30F6"/>
    <w:rsid w:val="00BF3314"/>
    <w:rsid w:val="00BF45C5"/>
    <w:rsid w:val="00BF47A5"/>
    <w:rsid w:val="00BF4E4A"/>
    <w:rsid w:val="00BF5A43"/>
    <w:rsid w:val="00BF6E19"/>
    <w:rsid w:val="00C00A99"/>
    <w:rsid w:val="00C010BE"/>
    <w:rsid w:val="00C0586E"/>
    <w:rsid w:val="00C058C7"/>
    <w:rsid w:val="00C06603"/>
    <w:rsid w:val="00C07C3D"/>
    <w:rsid w:val="00C117F1"/>
    <w:rsid w:val="00C13258"/>
    <w:rsid w:val="00C165A2"/>
    <w:rsid w:val="00C171F9"/>
    <w:rsid w:val="00C1721D"/>
    <w:rsid w:val="00C17FB0"/>
    <w:rsid w:val="00C20412"/>
    <w:rsid w:val="00C2264A"/>
    <w:rsid w:val="00C240AA"/>
    <w:rsid w:val="00C27BE6"/>
    <w:rsid w:val="00C3161E"/>
    <w:rsid w:val="00C327C0"/>
    <w:rsid w:val="00C32B8D"/>
    <w:rsid w:val="00C4098C"/>
    <w:rsid w:val="00C42A27"/>
    <w:rsid w:val="00C50CBB"/>
    <w:rsid w:val="00C54E48"/>
    <w:rsid w:val="00C5567A"/>
    <w:rsid w:val="00C57805"/>
    <w:rsid w:val="00C609BF"/>
    <w:rsid w:val="00C62836"/>
    <w:rsid w:val="00C65512"/>
    <w:rsid w:val="00C65EF0"/>
    <w:rsid w:val="00C678FF"/>
    <w:rsid w:val="00C67B9E"/>
    <w:rsid w:val="00C758F4"/>
    <w:rsid w:val="00C76035"/>
    <w:rsid w:val="00C770A2"/>
    <w:rsid w:val="00C81F0E"/>
    <w:rsid w:val="00C8207A"/>
    <w:rsid w:val="00C84134"/>
    <w:rsid w:val="00C842A3"/>
    <w:rsid w:val="00C8739E"/>
    <w:rsid w:val="00C91629"/>
    <w:rsid w:val="00C9275E"/>
    <w:rsid w:val="00C947B5"/>
    <w:rsid w:val="00C9503E"/>
    <w:rsid w:val="00C97949"/>
    <w:rsid w:val="00CA03BC"/>
    <w:rsid w:val="00CA1592"/>
    <w:rsid w:val="00CA1634"/>
    <w:rsid w:val="00CA3DDE"/>
    <w:rsid w:val="00CA4F23"/>
    <w:rsid w:val="00CA6DA0"/>
    <w:rsid w:val="00CB08EE"/>
    <w:rsid w:val="00CB2340"/>
    <w:rsid w:val="00CB2BF4"/>
    <w:rsid w:val="00CB3F9E"/>
    <w:rsid w:val="00CB7497"/>
    <w:rsid w:val="00CC07CD"/>
    <w:rsid w:val="00CC1EF4"/>
    <w:rsid w:val="00CC2880"/>
    <w:rsid w:val="00CC36AF"/>
    <w:rsid w:val="00CC7A68"/>
    <w:rsid w:val="00CC7AB4"/>
    <w:rsid w:val="00CD47A6"/>
    <w:rsid w:val="00CD516B"/>
    <w:rsid w:val="00CD5328"/>
    <w:rsid w:val="00CD5B89"/>
    <w:rsid w:val="00CD7CB4"/>
    <w:rsid w:val="00CE0D95"/>
    <w:rsid w:val="00CE1D98"/>
    <w:rsid w:val="00CE2CCF"/>
    <w:rsid w:val="00CF1F57"/>
    <w:rsid w:val="00CF3706"/>
    <w:rsid w:val="00CF50BC"/>
    <w:rsid w:val="00CF582C"/>
    <w:rsid w:val="00D0149F"/>
    <w:rsid w:val="00D0222A"/>
    <w:rsid w:val="00D025BD"/>
    <w:rsid w:val="00D02CA4"/>
    <w:rsid w:val="00D07125"/>
    <w:rsid w:val="00D12167"/>
    <w:rsid w:val="00D136DD"/>
    <w:rsid w:val="00D1442F"/>
    <w:rsid w:val="00D14AC6"/>
    <w:rsid w:val="00D163F3"/>
    <w:rsid w:val="00D2158B"/>
    <w:rsid w:val="00D220F4"/>
    <w:rsid w:val="00D221A8"/>
    <w:rsid w:val="00D227C6"/>
    <w:rsid w:val="00D22D4D"/>
    <w:rsid w:val="00D23215"/>
    <w:rsid w:val="00D239B0"/>
    <w:rsid w:val="00D27359"/>
    <w:rsid w:val="00D30D8C"/>
    <w:rsid w:val="00D371A7"/>
    <w:rsid w:val="00D40E20"/>
    <w:rsid w:val="00D43323"/>
    <w:rsid w:val="00D52660"/>
    <w:rsid w:val="00D532D5"/>
    <w:rsid w:val="00D54569"/>
    <w:rsid w:val="00D56219"/>
    <w:rsid w:val="00D5639A"/>
    <w:rsid w:val="00D6313D"/>
    <w:rsid w:val="00D73AEB"/>
    <w:rsid w:val="00D7438D"/>
    <w:rsid w:val="00D74FC7"/>
    <w:rsid w:val="00D761DB"/>
    <w:rsid w:val="00D77FCD"/>
    <w:rsid w:val="00D82D91"/>
    <w:rsid w:val="00D83A50"/>
    <w:rsid w:val="00D86B77"/>
    <w:rsid w:val="00D86F8F"/>
    <w:rsid w:val="00D903AD"/>
    <w:rsid w:val="00D90A55"/>
    <w:rsid w:val="00D92701"/>
    <w:rsid w:val="00DA46DD"/>
    <w:rsid w:val="00DA7346"/>
    <w:rsid w:val="00DB21A9"/>
    <w:rsid w:val="00DB45BD"/>
    <w:rsid w:val="00DB56AA"/>
    <w:rsid w:val="00DB59AC"/>
    <w:rsid w:val="00DB5CE3"/>
    <w:rsid w:val="00DC4155"/>
    <w:rsid w:val="00DC46B1"/>
    <w:rsid w:val="00DC6FDE"/>
    <w:rsid w:val="00DC74AE"/>
    <w:rsid w:val="00DD1972"/>
    <w:rsid w:val="00DD1EBD"/>
    <w:rsid w:val="00DD1F5E"/>
    <w:rsid w:val="00DD45B9"/>
    <w:rsid w:val="00DD7FDC"/>
    <w:rsid w:val="00DE13B3"/>
    <w:rsid w:val="00DE5F8E"/>
    <w:rsid w:val="00DE6A4A"/>
    <w:rsid w:val="00DE71AB"/>
    <w:rsid w:val="00DE7772"/>
    <w:rsid w:val="00DF351F"/>
    <w:rsid w:val="00E035B5"/>
    <w:rsid w:val="00E03C7E"/>
    <w:rsid w:val="00E03F6B"/>
    <w:rsid w:val="00E07201"/>
    <w:rsid w:val="00E078B2"/>
    <w:rsid w:val="00E13B5D"/>
    <w:rsid w:val="00E14BB8"/>
    <w:rsid w:val="00E17368"/>
    <w:rsid w:val="00E227FC"/>
    <w:rsid w:val="00E2318F"/>
    <w:rsid w:val="00E259E4"/>
    <w:rsid w:val="00E26EC3"/>
    <w:rsid w:val="00E30841"/>
    <w:rsid w:val="00E3177B"/>
    <w:rsid w:val="00E31A1B"/>
    <w:rsid w:val="00E31CD0"/>
    <w:rsid w:val="00E325F4"/>
    <w:rsid w:val="00E360CF"/>
    <w:rsid w:val="00E456C6"/>
    <w:rsid w:val="00E51C41"/>
    <w:rsid w:val="00E55713"/>
    <w:rsid w:val="00E55EF8"/>
    <w:rsid w:val="00E55FA1"/>
    <w:rsid w:val="00E60601"/>
    <w:rsid w:val="00E6194D"/>
    <w:rsid w:val="00E64580"/>
    <w:rsid w:val="00E65668"/>
    <w:rsid w:val="00E6633A"/>
    <w:rsid w:val="00E722F6"/>
    <w:rsid w:val="00E736D9"/>
    <w:rsid w:val="00E73917"/>
    <w:rsid w:val="00E74A56"/>
    <w:rsid w:val="00E768D1"/>
    <w:rsid w:val="00E76AA7"/>
    <w:rsid w:val="00E76ACD"/>
    <w:rsid w:val="00E829EA"/>
    <w:rsid w:val="00E832CE"/>
    <w:rsid w:val="00E85B49"/>
    <w:rsid w:val="00E86463"/>
    <w:rsid w:val="00E904FB"/>
    <w:rsid w:val="00E9171E"/>
    <w:rsid w:val="00E93149"/>
    <w:rsid w:val="00E968BD"/>
    <w:rsid w:val="00E96DE9"/>
    <w:rsid w:val="00E970C2"/>
    <w:rsid w:val="00EA0F7E"/>
    <w:rsid w:val="00EA105B"/>
    <w:rsid w:val="00EA4DAE"/>
    <w:rsid w:val="00EB0C6B"/>
    <w:rsid w:val="00EB148C"/>
    <w:rsid w:val="00EB216B"/>
    <w:rsid w:val="00EB3850"/>
    <w:rsid w:val="00EB4718"/>
    <w:rsid w:val="00EB6336"/>
    <w:rsid w:val="00EB7C47"/>
    <w:rsid w:val="00EC2C05"/>
    <w:rsid w:val="00EC4DF2"/>
    <w:rsid w:val="00ED353E"/>
    <w:rsid w:val="00ED3B36"/>
    <w:rsid w:val="00ED47B1"/>
    <w:rsid w:val="00ED6D4D"/>
    <w:rsid w:val="00ED742F"/>
    <w:rsid w:val="00EE19AF"/>
    <w:rsid w:val="00EE4481"/>
    <w:rsid w:val="00EE5E23"/>
    <w:rsid w:val="00EF6CC0"/>
    <w:rsid w:val="00EF6CD4"/>
    <w:rsid w:val="00EF7FBD"/>
    <w:rsid w:val="00F00D40"/>
    <w:rsid w:val="00F01F5B"/>
    <w:rsid w:val="00F02764"/>
    <w:rsid w:val="00F03984"/>
    <w:rsid w:val="00F1441B"/>
    <w:rsid w:val="00F17A2F"/>
    <w:rsid w:val="00F20380"/>
    <w:rsid w:val="00F20DF2"/>
    <w:rsid w:val="00F24120"/>
    <w:rsid w:val="00F255C5"/>
    <w:rsid w:val="00F2674E"/>
    <w:rsid w:val="00F27D5B"/>
    <w:rsid w:val="00F30EA4"/>
    <w:rsid w:val="00F3331B"/>
    <w:rsid w:val="00F34A24"/>
    <w:rsid w:val="00F40D6D"/>
    <w:rsid w:val="00F41D7C"/>
    <w:rsid w:val="00F463A7"/>
    <w:rsid w:val="00F46D18"/>
    <w:rsid w:val="00F46FDA"/>
    <w:rsid w:val="00F50BCF"/>
    <w:rsid w:val="00F51AE3"/>
    <w:rsid w:val="00F51D00"/>
    <w:rsid w:val="00F52B41"/>
    <w:rsid w:val="00F560EB"/>
    <w:rsid w:val="00F565DD"/>
    <w:rsid w:val="00F613BC"/>
    <w:rsid w:val="00F62D4B"/>
    <w:rsid w:val="00F65621"/>
    <w:rsid w:val="00F71642"/>
    <w:rsid w:val="00F76280"/>
    <w:rsid w:val="00F83CB3"/>
    <w:rsid w:val="00F840AE"/>
    <w:rsid w:val="00F90D34"/>
    <w:rsid w:val="00F93D0B"/>
    <w:rsid w:val="00F9455D"/>
    <w:rsid w:val="00F94C19"/>
    <w:rsid w:val="00F950F8"/>
    <w:rsid w:val="00FA4864"/>
    <w:rsid w:val="00FA6189"/>
    <w:rsid w:val="00FA6AE7"/>
    <w:rsid w:val="00FB5289"/>
    <w:rsid w:val="00FB54AD"/>
    <w:rsid w:val="00FB7C52"/>
    <w:rsid w:val="00FC1B3B"/>
    <w:rsid w:val="00FC1C45"/>
    <w:rsid w:val="00FC4F7A"/>
    <w:rsid w:val="00FC5245"/>
    <w:rsid w:val="00FC5FFF"/>
    <w:rsid w:val="00FC683F"/>
    <w:rsid w:val="00FC6C9F"/>
    <w:rsid w:val="00FD1DBE"/>
    <w:rsid w:val="00FD31BC"/>
    <w:rsid w:val="00FE0BD5"/>
    <w:rsid w:val="00FE0D86"/>
    <w:rsid w:val="00FE3549"/>
    <w:rsid w:val="00FE591E"/>
    <w:rsid w:val="00FF22FC"/>
    <w:rsid w:val="00FF7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7FA6CD"/>
  <w15:docId w15:val="{9F1D4A4F-56F4-48E7-9EF4-60EE65C3D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D742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ED742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42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ED742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D74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D7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D04"/>
  </w:style>
  <w:style w:type="paragraph" w:styleId="Footer">
    <w:name w:val="footer"/>
    <w:basedOn w:val="Normal"/>
    <w:link w:val="FooterChar"/>
    <w:uiPriority w:val="99"/>
    <w:unhideWhenUsed/>
    <w:rsid w:val="004D7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D04"/>
  </w:style>
  <w:style w:type="paragraph" w:styleId="BalloonText">
    <w:name w:val="Balloon Text"/>
    <w:basedOn w:val="Normal"/>
    <w:link w:val="BalloonTextChar"/>
    <w:uiPriority w:val="99"/>
    <w:semiHidden/>
    <w:unhideWhenUsed/>
    <w:rsid w:val="004D7D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D04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DE5F8E"/>
    <w:pPr>
      <w:spacing w:after="0" w:line="240" w:lineRule="auto"/>
      <w:jc w:val="center"/>
    </w:pPr>
    <w:rPr>
      <w:rFonts w:ascii="Lucida Console" w:eastAsia="Times New Roman" w:hAnsi="Lucida Console" w:cs="Times New Roman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DE5F8E"/>
    <w:rPr>
      <w:rFonts w:ascii="Lucida Console" w:eastAsia="Times New Roman" w:hAnsi="Lucida Console" w:cs="Times New Roman"/>
      <w:sz w:val="32"/>
      <w:szCs w:val="24"/>
    </w:rPr>
  </w:style>
  <w:style w:type="paragraph" w:styleId="ListParagraph">
    <w:name w:val="List Paragraph"/>
    <w:basedOn w:val="Normal"/>
    <w:uiPriority w:val="34"/>
    <w:qFormat/>
    <w:rsid w:val="00186998"/>
    <w:pPr>
      <w:ind w:left="720"/>
      <w:contextualSpacing/>
    </w:pPr>
  </w:style>
  <w:style w:type="character" w:styleId="HTMLTypewriter">
    <w:name w:val="HTML Typewriter"/>
    <w:basedOn w:val="DefaultParagraphFont"/>
    <w:rsid w:val="00A04566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60F3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D1972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EF6C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4F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4F4E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004F4E"/>
    <w:rPr>
      <w:rFonts w:ascii="Courier New" w:eastAsia="Times New Roman" w:hAnsi="Courier New" w:cs="Courier New"/>
    </w:rPr>
  </w:style>
  <w:style w:type="paragraph" w:customStyle="1" w:styleId="Default">
    <w:name w:val="Default"/>
    <w:rsid w:val="00C42A2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dvamseel">
    <w:name w:val="tdvamseel"/>
    <w:basedOn w:val="DefaultParagraphFont"/>
    <w:rsid w:val="00677B17"/>
  </w:style>
  <w:style w:type="paragraph" w:customStyle="1" w:styleId="msolistparagraph0">
    <w:name w:val="msolistparagraph"/>
    <w:basedOn w:val="Normal"/>
    <w:rsid w:val="00677B17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jscolor">
    <w:name w:val="jscolor"/>
    <w:basedOn w:val="DefaultParagraphFont"/>
    <w:rsid w:val="008219DE"/>
  </w:style>
  <w:style w:type="character" w:customStyle="1" w:styleId="jsstringcolor">
    <w:name w:val="jsstringcolor"/>
    <w:basedOn w:val="DefaultParagraphFont"/>
    <w:rsid w:val="008219DE"/>
  </w:style>
  <w:style w:type="character" w:customStyle="1" w:styleId="commentcolor">
    <w:name w:val="commentcolor"/>
    <w:basedOn w:val="DefaultParagraphFont"/>
    <w:rsid w:val="008219DE"/>
  </w:style>
  <w:style w:type="table" w:styleId="PlainTable2">
    <w:name w:val="Plain Table 2"/>
    <w:basedOn w:val="TableNormal"/>
    <w:uiPriority w:val="42"/>
    <w:rsid w:val="00A7299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647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659134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3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61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886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8208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569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1673681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878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44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694294">
                  <w:marLeft w:val="36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74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06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3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00952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444329">
              <w:marLeft w:val="316"/>
              <w:marRight w:val="0"/>
              <w:marTop w:val="15"/>
              <w:marBottom w:val="0"/>
              <w:divBdr>
                <w:top w:val="single" w:sz="6" w:space="1" w:color="00000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41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37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981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73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871165">
                  <w:marLeft w:val="36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69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13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6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866A9F-4EF7-4138-B72A-48F4C832F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cit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air</dc:creator>
  <cp:lastModifiedBy>Hassan Khan</cp:lastModifiedBy>
  <cp:revision>72</cp:revision>
  <cp:lastPrinted>2023-01-12T15:21:00Z</cp:lastPrinted>
  <dcterms:created xsi:type="dcterms:W3CDTF">2022-11-02T18:22:00Z</dcterms:created>
  <dcterms:modified xsi:type="dcterms:W3CDTF">2024-05-16T15:10:00Z</dcterms:modified>
</cp:coreProperties>
</file>